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E76766" w14:textId="77777777" w:rsidR="00BB2FBC" w:rsidRDefault="00BB2FBC" w:rsidP="00BB2FBC">
      <w:pPr>
        <w:tabs>
          <w:tab w:val="left" w:pos="6663"/>
        </w:tabs>
        <w:suppressAutoHyphens/>
        <w:spacing w:after="0" w:line="240" w:lineRule="auto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</w:p>
    <w:p w14:paraId="5053651E" w14:textId="30F49CD6" w:rsidR="00BB2FBC" w:rsidRDefault="00BB2FBC" w:rsidP="00E755FE">
      <w:pPr>
        <w:tabs>
          <w:tab w:val="left" w:pos="6663"/>
        </w:tabs>
        <w:suppressAutoHyphens/>
        <w:spacing w:after="0" w:line="240" w:lineRule="auto"/>
        <w:jc w:val="right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  <w:r w:rsidRPr="00BB2FBC">
        <w:rPr>
          <w:rFonts w:ascii="Arial" w:eastAsia="Times New Roman" w:hAnsi="Arial" w:cs="Arial"/>
          <w:b/>
          <w:bCs/>
          <w:sz w:val="16"/>
          <w:szCs w:val="16"/>
          <w:lang w:eastAsia="pl-PL"/>
        </w:rPr>
        <w:t xml:space="preserve">Znak sprawy: </w:t>
      </w:r>
      <w:r w:rsidR="00E755FE">
        <w:rPr>
          <w:rFonts w:ascii="Arial" w:eastAsia="Times New Roman" w:hAnsi="Arial" w:cs="Arial"/>
          <w:b/>
          <w:bCs/>
          <w:sz w:val="16"/>
          <w:szCs w:val="16"/>
          <w:lang w:eastAsia="pl-PL"/>
        </w:rPr>
        <w:t>Mchtr.261.04.2023</w:t>
      </w:r>
    </w:p>
    <w:p w14:paraId="72711A50" w14:textId="77777777" w:rsidR="00E755FE" w:rsidRDefault="00E755FE" w:rsidP="00BB2FBC">
      <w:pPr>
        <w:tabs>
          <w:tab w:val="left" w:pos="6663"/>
        </w:tabs>
        <w:suppressAutoHyphens/>
        <w:spacing w:after="0" w:line="240" w:lineRule="auto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</w:p>
    <w:p w14:paraId="0C133489" w14:textId="3D86AB94" w:rsidR="00E755FE" w:rsidRPr="00E755FE" w:rsidRDefault="00E755FE" w:rsidP="00E755FE">
      <w:pPr>
        <w:tabs>
          <w:tab w:val="left" w:pos="6663"/>
        </w:tabs>
        <w:suppressAutoHyphens/>
        <w:spacing w:after="0" w:line="240" w:lineRule="auto"/>
        <w:jc w:val="right"/>
        <w:rPr>
          <w:rFonts w:ascii="Arial" w:eastAsia="Times New Roman" w:hAnsi="Arial" w:cs="Arial"/>
          <w:i/>
          <w:iCs/>
          <w:sz w:val="20"/>
          <w:szCs w:val="20"/>
          <w:lang w:eastAsia="pl-PL"/>
        </w:rPr>
      </w:pPr>
      <w:r w:rsidRPr="00E755FE">
        <w:rPr>
          <w:rFonts w:ascii="Arial" w:eastAsia="Times New Roman" w:hAnsi="Arial" w:cs="Arial"/>
          <w:i/>
          <w:iCs/>
          <w:sz w:val="20"/>
          <w:szCs w:val="20"/>
          <w:lang w:eastAsia="pl-PL"/>
        </w:rPr>
        <w:t xml:space="preserve">Załącznik nr 2.2 do SWZ </w:t>
      </w:r>
    </w:p>
    <w:p w14:paraId="1A13FAFE" w14:textId="17AAA92A" w:rsidR="001F509E" w:rsidRPr="001F509E" w:rsidRDefault="001F509E" w:rsidP="001F509E">
      <w:pPr>
        <w:spacing w:before="120" w:after="12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1F509E">
        <w:rPr>
          <w:rFonts w:ascii="Arial" w:hAnsi="Arial" w:cs="Arial"/>
          <w:b/>
          <w:bCs/>
          <w:sz w:val="20"/>
          <w:szCs w:val="20"/>
        </w:rPr>
        <w:t>FORMULARZ WYMAGANYCH WARUNKÓW TECHNICZNYCH</w:t>
      </w:r>
    </w:p>
    <w:p w14:paraId="40A08C15" w14:textId="77777777" w:rsidR="004E0CFA" w:rsidRPr="004E0CFA" w:rsidRDefault="001F509E" w:rsidP="00FE3B18">
      <w:pPr>
        <w:tabs>
          <w:tab w:val="left" w:pos="720"/>
        </w:tabs>
        <w:spacing w:before="120" w:after="120" w:line="240" w:lineRule="auto"/>
        <w:rPr>
          <w:sz w:val="20"/>
          <w:szCs w:val="20"/>
        </w:rPr>
      </w:pPr>
      <w:r w:rsidRPr="004E0CFA">
        <w:rPr>
          <w:rFonts w:ascii="Arial" w:hAnsi="Arial" w:cs="Arial"/>
          <w:sz w:val="20"/>
          <w:szCs w:val="20"/>
        </w:rPr>
        <w:t xml:space="preserve">Składając ofertę </w:t>
      </w:r>
      <w:r w:rsidR="008E1C8F" w:rsidRPr="004E0CFA">
        <w:rPr>
          <w:rFonts w:ascii="Arial" w:hAnsi="Arial" w:cs="Arial"/>
          <w:sz w:val="20"/>
          <w:szCs w:val="20"/>
        </w:rPr>
        <w:t xml:space="preserve">na </w:t>
      </w:r>
      <w:r w:rsidR="008E1C8F" w:rsidRPr="004E0CFA">
        <w:rPr>
          <w:sz w:val="20"/>
          <w:szCs w:val="20"/>
        </w:rPr>
        <w:t>dostawę</w:t>
      </w:r>
      <w:bookmarkStart w:id="0" w:name="_Hlk132803841"/>
      <w:r w:rsidR="004E0CFA" w:rsidRPr="004E0CFA">
        <w:rPr>
          <w:rFonts w:ascii="Arial" w:hAnsi="Arial"/>
          <w:sz w:val="20"/>
          <w:szCs w:val="20"/>
        </w:rPr>
        <w:t xml:space="preserve"> </w:t>
      </w:r>
      <w:bookmarkStart w:id="1" w:name="_Hlk129361035"/>
      <w:r w:rsidR="004E0CFA" w:rsidRPr="004E0CFA">
        <w:rPr>
          <w:rFonts w:ascii="Arial" w:hAnsi="Arial"/>
          <w:sz w:val="20"/>
          <w:szCs w:val="20"/>
        </w:rPr>
        <w:t xml:space="preserve">komputerów stacjonarnych, monitorów, laptopa oraz akcesoriów komputerowych </w:t>
      </w:r>
      <w:r w:rsidR="004E0CFA" w:rsidRPr="004E0CFA">
        <w:rPr>
          <w:rFonts w:ascii="Arial" w:hAnsi="Arial"/>
          <w:sz w:val="20"/>
          <w:szCs w:val="20"/>
        </w:rPr>
        <w:br/>
        <w:t>na potrzeby pracowników Wydziału  Mechatroniki Politechniki Warszawskiej, w podziale na pakiety</w:t>
      </w:r>
      <w:bookmarkEnd w:id="0"/>
      <w:bookmarkEnd w:id="1"/>
      <w:r w:rsidR="004E0CFA" w:rsidRPr="004E0CFA">
        <w:rPr>
          <w:sz w:val="20"/>
          <w:szCs w:val="20"/>
        </w:rPr>
        <w:t xml:space="preserve">. </w:t>
      </w:r>
    </w:p>
    <w:p w14:paraId="511DBA92" w14:textId="0FBBDC87" w:rsidR="00AF4B77" w:rsidRDefault="004E0CFA" w:rsidP="00FE3B18">
      <w:pPr>
        <w:tabs>
          <w:tab w:val="left" w:pos="720"/>
        </w:tabs>
        <w:spacing w:before="120" w:after="120" w:line="240" w:lineRule="auto"/>
        <w:rPr>
          <w:rFonts w:ascii="Arial" w:hAnsi="Arial" w:cs="Arial"/>
          <w:sz w:val="20"/>
          <w:szCs w:val="20"/>
          <w:u w:val="single"/>
        </w:rPr>
      </w:pPr>
      <w:r w:rsidRPr="004E0CFA">
        <w:rPr>
          <w:rFonts w:ascii="Arial" w:eastAsia="Arial" w:hAnsi="Arial"/>
          <w:b/>
          <w:bCs/>
          <w:sz w:val="20"/>
          <w:szCs w:val="20"/>
        </w:rPr>
        <w:t>Dostawa akcesoriów komputerowych (mysz i klawiatura) – 2 zestawy</w:t>
      </w:r>
      <w:r w:rsidRPr="004E0CFA">
        <w:rPr>
          <w:rFonts w:ascii="Arial" w:eastAsia="Arial" w:hAnsi="Arial"/>
          <w:sz w:val="20"/>
          <w:szCs w:val="20"/>
        </w:rPr>
        <w:t xml:space="preserve"> </w:t>
      </w:r>
      <w:r w:rsidR="008E1C8F" w:rsidRPr="004E0CFA">
        <w:rPr>
          <w:sz w:val="20"/>
          <w:szCs w:val="20"/>
        </w:rPr>
        <w:t xml:space="preserve">– </w:t>
      </w:r>
      <w:r w:rsidR="001F509E" w:rsidRPr="004E0CFA">
        <w:rPr>
          <w:rFonts w:ascii="Arial" w:hAnsi="Arial" w:cs="Arial"/>
          <w:sz w:val="20"/>
          <w:szCs w:val="20"/>
        </w:rPr>
        <w:t>oferujemy</w:t>
      </w:r>
      <w:r w:rsidR="008E1C8F" w:rsidRPr="004E0CFA">
        <w:rPr>
          <w:rFonts w:ascii="Arial" w:hAnsi="Arial" w:cs="Arial"/>
          <w:sz w:val="20"/>
          <w:szCs w:val="20"/>
        </w:rPr>
        <w:t xml:space="preserve"> dostawę ww. </w:t>
      </w:r>
      <w:r w:rsidR="008E71CC" w:rsidRPr="004E0CFA">
        <w:rPr>
          <w:rFonts w:ascii="Arial" w:hAnsi="Arial" w:cs="Arial"/>
          <w:sz w:val="20"/>
          <w:szCs w:val="20"/>
        </w:rPr>
        <w:t>zestawów klawiatura plus myszka</w:t>
      </w:r>
      <w:r w:rsidR="00BF31D4" w:rsidRPr="004E0CFA">
        <w:rPr>
          <w:rFonts w:ascii="Arial" w:hAnsi="Arial" w:cs="Arial"/>
          <w:sz w:val="20"/>
          <w:szCs w:val="20"/>
        </w:rPr>
        <w:t>, spełniając</w:t>
      </w:r>
      <w:r w:rsidR="00B00321" w:rsidRPr="004E0CFA">
        <w:rPr>
          <w:rFonts w:ascii="Arial" w:hAnsi="Arial" w:cs="Arial"/>
          <w:sz w:val="20"/>
          <w:szCs w:val="20"/>
        </w:rPr>
        <w:t>ych</w:t>
      </w:r>
      <w:r w:rsidR="00BF31D4" w:rsidRPr="004E0CFA">
        <w:rPr>
          <w:rFonts w:ascii="Arial" w:hAnsi="Arial" w:cs="Arial"/>
          <w:sz w:val="20"/>
          <w:szCs w:val="20"/>
        </w:rPr>
        <w:t xml:space="preserve"> </w:t>
      </w:r>
      <w:r w:rsidR="001F509E" w:rsidRPr="004E0CFA">
        <w:rPr>
          <w:rFonts w:ascii="Arial" w:hAnsi="Arial" w:cs="Arial"/>
          <w:sz w:val="20"/>
          <w:szCs w:val="20"/>
        </w:rPr>
        <w:t>poniższe wymagania</w:t>
      </w:r>
      <w:r w:rsidR="001F509E" w:rsidRPr="00FE3B18">
        <w:rPr>
          <w:rFonts w:ascii="Arial" w:hAnsi="Arial" w:cs="Arial"/>
          <w:sz w:val="20"/>
          <w:szCs w:val="20"/>
        </w:rPr>
        <w:t>:</w:t>
      </w:r>
    </w:p>
    <w:tbl>
      <w:tblPr>
        <w:tblStyle w:val="Tabela-Siatka"/>
        <w:tblW w:w="14312" w:type="dxa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12"/>
        <w:gridCol w:w="5516"/>
        <w:gridCol w:w="5784"/>
      </w:tblGrid>
      <w:tr w:rsidR="00FE3B18" w:rsidRPr="009A27D9" w14:paraId="79E7A6AA" w14:textId="77777777" w:rsidTr="00BB2FBC">
        <w:trPr>
          <w:trHeight w:val="510"/>
          <w:jc w:val="center"/>
        </w:trPr>
        <w:tc>
          <w:tcPr>
            <w:tcW w:w="14312" w:type="dxa"/>
            <w:gridSpan w:val="3"/>
            <w:shd w:val="clear" w:color="auto" w:fill="BFBFBF" w:themeFill="background1" w:themeFillShade="BF"/>
            <w:vAlign w:val="center"/>
          </w:tcPr>
          <w:p w14:paraId="72106460" w14:textId="2C6F0D8C" w:rsidR="00FE3B18" w:rsidRPr="008E1C8F" w:rsidRDefault="008E71CC" w:rsidP="009518FE">
            <w:pPr>
              <w:rPr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estaw klawiatura plus myszka</w:t>
            </w:r>
            <w:r w:rsidR="00E611C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8E1C8F" w:rsidRPr="008E1C8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–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="008E1C8F" w:rsidRPr="008E1C8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B00321">
              <w:rPr>
                <w:rFonts w:ascii="Arial" w:hAnsi="Arial" w:cs="Arial"/>
                <w:b/>
                <w:bCs/>
                <w:sz w:val="20"/>
                <w:szCs w:val="20"/>
              </w:rPr>
              <w:t>sztuki</w:t>
            </w:r>
          </w:p>
        </w:tc>
      </w:tr>
      <w:tr w:rsidR="00FE3B18" w:rsidRPr="007D7187" w14:paraId="7057FE1B" w14:textId="77777777" w:rsidTr="00BB2FBC">
        <w:trPr>
          <w:trHeight w:val="585"/>
          <w:jc w:val="center"/>
        </w:trPr>
        <w:tc>
          <w:tcPr>
            <w:tcW w:w="14312" w:type="dxa"/>
            <w:gridSpan w:val="3"/>
          </w:tcPr>
          <w:p w14:paraId="46F1C842" w14:textId="77777777" w:rsidR="00FE3B18" w:rsidRPr="000C7CF1" w:rsidRDefault="00FE3B18" w:rsidP="009518FE">
            <w:pPr>
              <w:widowControl w:val="0"/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Producent ……………………………………………..………………………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…………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 </w:t>
            </w:r>
            <w:r w:rsidRPr="000C7CF1">
              <w:rPr>
                <w:rFonts w:ascii="Arial" w:eastAsia="Calibri" w:hAnsi="Arial" w:cs="Arial"/>
                <w:b/>
                <w:i/>
                <w:sz w:val="20"/>
                <w:szCs w:val="20"/>
              </w:rPr>
              <w:t>(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Należy podać)</w:t>
            </w:r>
          </w:p>
          <w:p w14:paraId="449C7999" w14:textId="6F0FDBD2" w:rsidR="00FE3B18" w:rsidRPr="000C7CF1" w:rsidRDefault="00FE3B18" w:rsidP="009518FE">
            <w:pPr>
              <w:widowControl w:val="0"/>
              <w:spacing w:before="120" w:after="120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 xml:space="preserve">Typ  </w:t>
            </w:r>
            <w:r w:rsidR="006F6F63">
              <w:rPr>
                <w:rFonts w:ascii="Arial" w:eastAsia="Calibri" w:hAnsi="Arial" w:cs="Arial"/>
                <w:b/>
                <w:sz w:val="20"/>
                <w:szCs w:val="20"/>
              </w:rPr>
              <w:t xml:space="preserve">/ Model 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………………………………………………………………………………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  <w:p w14:paraId="41F1B275" w14:textId="5DB8F4D7" w:rsidR="00FE3B18" w:rsidRPr="007D7187" w:rsidRDefault="00FE3B18" w:rsidP="009518FE">
            <w:pPr>
              <w:widowControl w:val="0"/>
              <w:spacing w:before="120" w:after="120"/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Rok produkcji (nie wcześniej niż 202</w:t>
            </w:r>
            <w:r w:rsidR="00C95D84">
              <w:rPr>
                <w:rFonts w:ascii="Arial" w:eastAsia="Calibri" w:hAnsi="Arial" w:cs="Arial"/>
                <w:b/>
                <w:sz w:val="20"/>
                <w:szCs w:val="20"/>
              </w:rPr>
              <w:t>2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 r.) ………………….…………………...……..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</w:tc>
      </w:tr>
      <w:tr w:rsidR="00FE3B18" w:rsidRPr="000235EF" w14:paraId="4928F109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9"/>
          <w:jc w:val="center"/>
        </w:trPr>
        <w:tc>
          <w:tcPr>
            <w:tcW w:w="3012" w:type="dxa"/>
            <w:shd w:val="clear" w:color="auto" w:fill="D0CECE" w:themeFill="background2" w:themeFillShade="E6"/>
            <w:vAlign w:val="center"/>
          </w:tcPr>
          <w:p w14:paraId="3E582136" w14:textId="102EE0D3" w:rsidR="00FE3B18" w:rsidRPr="000235EF" w:rsidRDefault="00FE3B18" w:rsidP="00FE3B18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Parametr </w:t>
            </w:r>
          </w:p>
        </w:tc>
        <w:tc>
          <w:tcPr>
            <w:tcW w:w="5516" w:type="dxa"/>
            <w:shd w:val="clear" w:color="auto" w:fill="D0CECE" w:themeFill="background2" w:themeFillShade="E6"/>
            <w:vAlign w:val="center"/>
          </w:tcPr>
          <w:p w14:paraId="55FEF1AD" w14:textId="64F2B465" w:rsidR="00FE3B18" w:rsidRPr="000235EF" w:rsidRDefault="00FE3B18" w:rsidP="00FE3B18">
            <w:pPr>
              <w:rPr>
                <w:rFonts w:ascii="Arial" w:hAnsi="Arial" w:cs="Arial"/>
              </w:rPr>
            </w:pP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Minimalne wymagania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Z</w:t>
            </w: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>amawiającego</w:t>
            </w:r>
          </w:p>
        </w:tc>
        <w:tc>
          <w:tcPr>
            <w:tcW w:w="5784" w:type="dxa"/>
            <w:shd w:val="clear" w:color="auto" w:fill="D0CECE" w:themeFill="background2" w:themeFillShade="E6"/>
            <w:vAlign w:val="center"/>
          </w:tcPr>
          <w:p w14:paraId="308A6A9E" w14:textId="7D7EFDB0" w:rsidR="00FE3B18" w:rsidRPr="000235EF" w:rsidRDefault="00FE3B18" w:rsidP="00FE3B1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arametry oferowane </w:t>
            </w:r>
          </w:p>
        </w:tc>
      </w:tr>
      <w:tr w:rsidR="00E755FE" w:rsidRPr="000235EF" w14:paraId="39339A89" w14:textId="77777777" w:rsidTr="0066101E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54"/>
          <w:jc w:val="center"/>
        </w:trPr>
        <w:tc>
          <w:tcPr>
            <w:tcW w:w="14312" w:type="dxa"/>
            <w:gridSpan w:val="3"/>
            <w:shd w:val="clear" w:color="auto" w:fill="FFFFFF" w:themeFill="background1"/>
            <w:vAlign w:val="center"/>
          </w:tcPr>
          <w:p w14:paraId="64C6C9AB" w14:textId="4D5AAFBA" w:rsidR="00E755FE" w:rsidRPr="00E755FE" w:rsidRDefault="00E755FE" w:rsidP="00E755FE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755FE">
              <w:rPr>
                <w:b/>
                <w:bCs/>
              </w:rPr>
              <w:t>Mysz</w:t>
            </w:r>
          </w:p>
        </w:tc>
      </w:tr>
      <w:tr w:rsidR="005E6B7D" w:rsidRPr="000235EF" w14:paraId="4CB71E0C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02"/>
          <w:jc w:val="center"/>
        </w:trPr>
        <w:tc>
          <w:tcPr>
            <w:tcW w:w="3012" w:type="dxa"/>
            <w:shd w:val="clear" w:color="auto" w:fill="FFFFFF" w:themeFill="background1"/>
          </w:tcPr>
          <w:p w14:paraId="60E97F54" w14:textId="5457C93C" w:rsidR="005E6B7D" w:rsidRPr="005D4231" w:rsidRDefault="008E71CC" w:rsidP="005E6B7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D4231">
              <w:rPr>
                <w:rStyle w:val="attributenametext"/>
                <w:rFonts w:ascii="Arial" w:hAnsi="Arial" w:cs="Arial"/>
                <w:sz w:val="20"/>
                <w:szCs w:val="20"/>
              </w:rPr>
              <w:t>Łączność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78C6A569" w14:textId="1398E6A4" w:rsidR="005E6B7D" w:rsidRPr="005D4231" w:rsidRDefault="008E71CC" w:rsidP="005E6B7D">
            <w:pPr>
              <w:rPr>
                <w:rFonts w:ascii="Arial" w:hAnsi="Arial" w:cs="Arial"/>
                <w:sz w:val="20"/>
                <w:szCs w:val="20"/>
              </w:rPr>
            </w:pPr>
            <w:r w:rsidRPr="005D4231">
              <w:rPr>
                <w:rFonts w:ascii="Arial" w:hAnsi="Arial" w:cs="Arial"/>
                <w:sz w:val="20"/>
                <w:szCs w:val="20"/>
              </w:rPr>
              <w:t xml:space="preserve">Bezprzewodowa </w:t>
            </w:r>
          </w:p>
        </w:tc>
        <w:tc>
          <w:tcPr>
            <w:tcW w:w="5784" w:type="dxa"/>
            <w:shd w:val="clear" w:color="auto" w:fill="FFFFFF" w:themeFill="background1"/>
          </w:tcPr>
          <w:p w14:paraId="201D95D6" w14:textId="77777777" w:rsidR="00E755FE" w:rsidRDefault="00E755FE" w:rsidP="00302B3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F1600F8" w14:textId="053D6A24" w:rsidR="00E755FE" w:rsidRPr="00E755FE" w:rsidRDefault="00E755FE" w:rsidP="00302B3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55FE">
              <w:rPr>
                <w:rFonts w:ascii="Arial" w:hAnsi="Arial" w:cs="Arial"/>
                <w:sz w:val="16"/>
                <w:szCs w:val="16"/>
              </w:rPr>
              <w:t>…………………….</w:t>
            </w:r>
          </w:p>
          <w:p w14:paraId="77C49C8F" w14:textId="4E4A020F" w:rsidR="005E6B7D" w:rsidRPr="000235EF" w:rsidRDefault="00E755FE" w:rsidP="00302B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755FE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5E6B7D" w:rsidRPr="000235EF" w14:paraId="7C698752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22"/>
          <w:jc w:val="center"/>
        </w:trPr>
        <w:tc>
          <w:tcPr>
            <w:tcW w:w="3012" w:type="dxa"/>
            <w:shd w:val="clear" w:color="auto" w:fill="FFFFFF" w:themeFill="background1"/>
          </w:tcPr>
          <w:p w14:paraId="0BBC4573" w14:textId="57854E02" w:rsidR="005E6B7D" w:rsidRPr="005D4231" w:rsidRDefault="008E71CC" w:rsidP="005E6B7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D4231">
              <w:rPr>
                <w:rStyle w:val="attributenametext"/>
                <w:rFonts w:ascii="Arial" w:hAnsi="Arial" w:cs="Arial"/>
                <w:sz w:val="20"/>
                <w:szCs w:val="20"/>
              </w:rPr>
              <w:t>Sensor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50C111C9" w14:textId="001FE02F" w:rsidR="005E6B7D" w:rsidRPr="005D4231" w:rsidRDefault="008E71CC" w:rsidP="005E6B7D">
            <w:pPr>
              <w:rPr>
                <w:rFonts w:ascii="Arial" w:hAnsi="Arial" w:cs="Arial"/>
                <w:sz w:val="20"/>
                <w:szCs w:val="20"/>
              </w:rPr>
            </w:pPr>
            <w:r w:rsidRPr="005D4231">
              <w:rPr>
                <w:rFonts w:ascii="Arial" w:hAnsi="Arial" w:cs="Arial"/>
                <w:sz w:val="20"/>
                <w:szCs w:val="20"/>
              </w:rPr>
              <w:t>Optyczny</w:t>
            </w:r>
          </w:p>
        </w:tc>
        <w:tc>
          <w:tcPr>
            <w:tcW w:w="5784" w:type="dxa"/>
            <w:shd w:val="clear" w:color="auto" w:fill="FFFFFF" w:themeFill="background1"/>
          </w:tcPr>
          <w:p w14:paraId="02FFBBC8" w14:textId="77777777" w:rsidR="00E755FE" w:rsidRDefault="00E755FE" w:rsidP="00302B3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8D99E62" w14:textId="3C401F5B" w:rsidR="00E755FE" w:rsidRPr="00E755FE" w:rsidRDefault="00E755FE" w:rsidP="00302B3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55FE">
              <w:rPr>
                <w:rFonts w:ascii="Arial" w:hAnsi="Arial" w:cs="Arial"/>
                <w:sz w:val="16"/>
                <w:szCs w:val="16"/>
              </w:rPr>
              <w:t>…………………….</w:t>
            </w:r>
          </w:p>
          <w:p w14:paraId="19D43107" w14:textId="1F9DDB5D" w:rsidR="005E6B7D" w:rsidRPr="000235EF" w:rsidRDefault="00E755FE" w:rsidP="00302B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755FE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5E6B7D" w:rsidRPr="000235EF" w14:paraId="171EB040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4"/>
          <w:jc w:val="center"/>
        </w:trPr>
        <w:tc>
          <w:tcPr>
            <w:tcW w:w="3012" w:type="dxa"/>
            <w:shd w:val="clear" w:color="auto" w:fill="FFFFFF" w:themeFill="background1"/>
          </w:tcPr>
          <w:p w14:paraId="72BAC4E9" w14:textId="408855E3" w:rsidR="005E6B7D" w:rsidRPr="005D4231" w:rsidRDefault="008E71CC" w:rsidP="005E6B7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D4231">
              <w:rPr>
                <w:rStyle w:val="attributenametext"/>
                <w:rFonts w:ascii="Arial" w:hAnsi="Arial" w:cs="Arial"/>
                <w:sz w:val="20"/>
                <w:szCs w:val="20"/>
              </w:rPr>
              <w:t>Rozdzielczość</w:t>
            </w:r>
            <w:r w:rsidR="00B00321" w:rsidRPr="005D4231">
              <w:rPr>
                <w:rStyle w:val="attributenametext"/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02211AA8" w14:textId="65285CBB" w:rsidR="005E6B7D" w:rsidRPr="005D4231" w:rsidRDefault="008E71CC" w:rsidP="005E6B7D">
            <w:pPr>
              <w:rPr>
                <w:rFonts w:ascii="Arial" w:hAnsi="Arial" w:cs="Arial"/>
                <w:sz w:val="20"/>
                <w:szCs w:val="20"/>
              </w:rPr>
            </w:pPr>
            <w:r w:rsidRPr="005D4231">
              <w:rPr>
                <w:rFonts w:ascii="Arial" w:hAnsi="Arial" w:cs="Arial"/>
                <w:sz w:val="20"/>
                <w:szCs w:val="20"/>
              </w:rPr>
              <w:t xml:space="preserve">Min. </w:t>
            </w:r>
            <w:r w:rsidR="00997DF3" w:rsidRPr="005D4231">
              <w:rPr>
                <w:rFonts w:ascii="Arial" w:hAnsi="Arial" w:cs="Arial"/>
                <w:sz w:val="20"/>
                <w:szCs w:val="20"/>
              </w:rPr>
              <w:t>1</w:t>
            </w:r>
            <w:r w:rsidRPr="005D4231">
              <w:rPr>
                <w:rFonts w:ascii="Arial" w:hAnsi="Arial" w:cs="Arial"/>
                <w:sz w:val="20"/>
                <w:szCs w:val="20"/>
              </w:rPr>
              <w:t>000 dpi</w:t>
            </w:r>
            <w:r w:rsidR="00B00321" w:rsidRPr="005D4231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5784" w:type="dxa"/>
            <w:shd w:val="clear" w:color="auto" w:fill="FFFFFF" w:themeFill="background1"/>
          </w:tcPr>
          <w:p w14:paraId="58F14DBD" w14:textId="77777777" w:rsidR="00E755FE" w:rsidRDefault="00E755FE" w:rsidP="00302B3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80CE270" w14:textId="7518F163" w:rsidR="00E755FE" w:rsidRPr="00E755FE" w:rsidRDefault="00E755FE" w:rsidP="00302B3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55FE">
              <w:rPr>
                <w:rFonts w:ascii="Arial" w:hAnsi="Arial" w:cs="Arial"/>
                <w:sz w:val="16"/>
                <w:szCs w:val="16"/>
              </w:rPr>
              <w:t>…………………….</w:t>
            </w:r>
          </w:p>
          <w:p w14:paraId="4B0843D2" w14:textId="083DD64A" w:rsidR="005E6B7D" w:rsidRPr="000235EF" w:rsidRDefault="00E755FE" w:rsidP="00302B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302B30" w:rsidRPr="000235EF" w14:paraId="2A2D3664" w14:textId="77777777" w:rsidTr="00302B30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07"/>
          <w:jc w:val="center"/>
        </w:trPr>
        <w:tc>
          <w:tcPr>
            <w:tcW w:w="3012" w:type="dxa"/>
            <w:vMerge w:val="restart"/>
            <w:shd w:val="clear" w:color="auto" w:fill="FFFFFF" w:themeFill="background1"/>
          </w:tcPr>
          <w:p w14:paraId="77795450" w14:textId="50D092AF" w:rsidR="00302B30" w:rsidRPr="005D4231" w:rsidRDefault="00302B30" w:rsidP="005E6B7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D4231">
              <w:rPr>
                <w:rStyle w:val="attributenametext"/>
                <w:rFonts w:ascii="Arial" w:hAnsi="Arial" w:cs="Arial"/>
                <w:sz w:val="20"/>
                <w:szCs w:val="20"/>
              </w:rPr>
              <w:t>Interfejs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04A48743" w14:textId="2DFA7CBE" w:rsidR="00302B30" w:rsidRPr="005D4231" w:rsidRDefault="00302B30" w:rsidP="005E6B7D">
            <w:pPr>
              <w:rPr>
                <w:rFonts w:ascii="Arial" w:hAnsi="Arial" w:cs="Arial"/>
                <w:sz w:val="20"/>
                <w:szCs w:val="20"/>
              </w:rPr>
            </w:pPr>
            <w:r w:rsidRPr="005D4231">
              <w:rPr>
                <w:rFonts w:ascii="Arial" w:eastAsia="Arial Unicode MS" w:hAnsi="Arial" w:cs="Arial"/>
                <w:sz w:val="20"/>
                <w:szCs w:val="20"/>
              </w:rPr>
              <w:t>Bluetooth</w:t>
            </w:r>
          </w:p>
        </w:tc>
        <w:tc>
          <w:tcPr>
            <w:tcW w:w="5784" w:type="dxa"/>
            <w:shd w:val="clear" w:color="auto" w:fill="FFFFFF" w:themeFill="background1"/>
          </w:tcPr>
          <w:p w14:paraId="149D5811" w14:textId="77777777" w:rsidR="00302B30" w:rsidRDefault="00302B30" w:rsidP="00302B3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3982638" w14:textId="7693868A" w:rsidR="00302B30" w:rsidRPr="00E755FE" w:rsidRDefault="00302B30" w:rsidP="00302B3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55FE">
              <w:rPr>
                <w:rFonts w:ascii="Arial" w:hAnsi="Arial" w:cs="Arial"/>
                <w:sz w:val="16"/>
                <w:szCs w:val="16"/>
              </w:rPr>
              <w:t>…………………….</w:t>
            </w:r>
          </w:p>
          <w:p w14:paraId="36E5D51B" w14:textId="0EFF09A3" w:rsidR="00302B30" w:rsidRPr="000235EF" w:rsidRDefault="00302B30" w:rsidP="00302B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755FE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302B30" w:rsidRPr="000235EF" w14:paraId="066755B8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23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3774FAA4" w14:textId="77777777" w:rsidR="00302B30" w:rsidRPr="005D4231" w:rsidRDefault="00302B30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1DC04198" w14:textId="77777777" w:rsidR="00302B30" w:rsidRPr="005D4231" w:rsidRDefault="00302B30" w:rsidP="00302B30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5D4231">
              <w:rPr>
                <w:rFonts w:ascii="Arial" w:eastAsia="Arial Unicode MS" w:hAnsi="Arial" w:cs="Arial"/>
                <w:sz w:val="20"/>
                <w:szCs w:val="20"/>
              </w:rPr>
              <w:t>połączenie bezprzewodowe 2,4 GHz</w:t>
            </w:r>
          </w:p>
        </w:tc>
        <w:tc>
          <w:tcPr>
            <w:tcW w:w="5784" w:type="dxa"/>
            <w:shd w:val="clear" w:color="auto" w:fill="FFFFFF" w:themeFill="background1"/>
          </w:tcPr>
          <w:p w14:paraId="370FB65F" w14:textId="77777777" w:rsidR="00302B30" w:rsidRDefault="00302B30" w:rsidP="00302B3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E483C71" w14:textId="7348486F" w:rsidR="00302B30" w:rsidRPr="00E755FE" w:rsidRDefault="00302B30" w:rsidP="00302B3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55FE">
              <w:rPr>
                <w:rFonts w:ascii="Arial" w:hAnsi="Arial" w:cs="Arial"/>
                <w:sz w:val="16"/>
                <w:szCs w:val="16"/>
              </w:rPr>
              <w:t>…………………….</w:t>
            </w:r>
          </w:p>
          <w:p w14:paraId="73A119CA" w14:textId="544382AE" w:rsidR="00302B30" w:rsidRPr="00E47D71" w:rsidRDefault="00302B30" w:rsidP="00302B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755FE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5E6B7D" w:rsidRPr="000235EF" w14:paraId="436ACB9F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1"/>
          <w:jc w:val="center"/>
        </w:trPr>
        <w:tc>
          <w:tcPr>
            <w:tcW w:w="3012" w:type="dxa"/>
            <w:shd w:val="clear" w:color="auto" w:fill="FFFFFF" w:themeFill="background1"/>
          </w:tcPr>
          <w:p w14:paraId="7F1489DF" w14:textId="1434B06D" w:rsidR="005E6B7D" w:rsidRPr="005D4231" w:rsidRDefault="00997DF3" w:rsidP="005E6B7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D4231">
              <w:rPr>
                <w:rStyle w:val="attributenametext"/>
                <w:rFonts w:ascii="Arial" w:hAnsi="Arial" w:cs="Arial"/>
                <w:sz w:val="20"/>
                <w:szCs w:val="20"/>
              </w:rPr>
              <w:t>Zasilanie</w:t>
            </w:r>
            <w:r w:rsidR="008E71CC" w:rsidRPr="005D4231">
              <w:rPr>
                <w:rStyle w:val="attributenametext"/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51FA3AB4" w14:textId="2DC3761E" w:rsidR="005E6B7D" w:rsidRPr="005D4231" w:rsidRDefault="00997DF3" w:rsidP="005E6B7D">
            <w:pPr>
              <w:rPr>
                <w:rFonts w:ascii="Arial" w:hAnsi="Arial" w:cs="Arial"/>
                <w:sz w:val="20"/>
                <w:szCs w:val="20"/>
              </w:rPr>
            </w:pPr>
            <w:r w:rsidRPr="005D4231">
              <w:rPr>
                <w:rFonts w:ascii="Arial" w:hAnsi="Arial" w:cs="Arial"/>
                <w:sz w:val="20"/>
                <w:szCs w:val="20"/>
              </w:rPr>
              <w:t>Bateria AA lub wbudowany akumulator</w:t>
            </w:r>
          </w:p>
        </w:tc>
        <w:tc>
          <w:tcPr>
            <w:tcW w:w="5784" w:type="dxa"/>
            <w:shd w:val="clear" w:color="auto" w:fill="FFFFFF" w:themeFill="background1"/>
          </w:tcPr>
          <w:p w14:paraId="5EB003DA" w14:textId="77777777" w:rsidR="00302B30" w:rsidRDefault="00302B30" w:rsidP="00302B3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FF9B67A" w14:textId="072CD9E6" w:rsidR="00E755FE" w:rsidRPr="00E755FE" w:rsidRDefault="00E755FE" w:rsidP="00302B3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55FE">
              <w:rPr>
                <w:rFonts w:ascii="Arial" w:hAnsi="Arial" w:cs="Arial"/>
                <w:sz w:val="16"/>
                <w:szCs w:val="16"/>
              </w:rPr>
              <w:t>…………………….</w:t>
            </w:r>
          </w:p>
          <w:p w14:paraId="07AAEDA0" w14:textId="79DA2196" w:rsidR="005E6B7D" w:rsidRPr="00997DF3" w:rsidRDefault="00E755FE" w:rsidP="00302B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5E6B7D" w:rsidRPr="000235EF" w14:paraId="272FFA41" w14:textId="77777777" w:rsidTr="00E2575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88"/>
          <w:jc w:val="center"/>
        </w:trPr>
        <w:tc>
          <w:tcPr>
            <w:tcW w:w="3012" w:type="dxa"/>
            <w:shd w:val="clear" w:color="auto" w:fill="FFFFFF" w:themeFill="background1"/>
          </w:tcPr>
          <w:p w14:paraId="68B92A74" w14:textId="7DA34588" w:rsidR="005E6B7D" w:rsidRPr="005D4231" w:rsidRDefault="008E71CC" w:rsidP="005E6B7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D4231">
              <w:rPr>
                <w:rStyle w:val="attributenametext"/>
                <w:rFonts w:ascii="Arial" w:hAnsi="Arial" w:cs="Arial"/>
                <w:sz w:val="20"/>
                <w:szCs w:val="20"/>
              </w:rPr>
              <w:t>Inne</w:t>
            </w:r>
            <w:r w:rsidR="00B00321" w:rsidRPr="005D4231">
              <w:rPr>
                <w:rStyle w:val="attributenametext"/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229E8F97" w14:textId="12815A4E" w:rsidR="008E71CC" w:rsidRPr="005D4231" w:rsidRDefault="008E71CC" w:rsidP="005E6B7D">
            <w:pPr>
              <w:rPr>
                <w:rFonts w:ascii="Arial" w:hAnsi="Arial" w:cs="Arial"/>
                <w:sz w:val="20"/>
                <w:szCs w:val="20"/>
              </w:rPr>
            </w:pPr>
            <w:r w:rsidRPr="005D4231">
              <w:rPr>
                <w:rFonts w:ascii="Arial" w:hAnsi="Arial" w:cs="Arial"/>
                <w:sz w:val="20"/>
                <w:szCs w:val="20"/>
              </w:rPr>
              <w:t>Możliwość łączenia myszy z 3 kompatybilnymi urządzeniami</w:t>
            </w:r>
          </w:p>
        </w:tc>
        <w:tc>
          <w:tcPr>
            <w:tcW w:w="5784" w:type="dxa"/>
            <w:shd w:val="clear" w:color="auto" w:fill="FFFFFF" w:themeFill="background1"/>
          </w:tcPr>
          <w:p w14:paraId="7848BCDF" w14:textId="77777777" w:rsidR="00302B30" w:rsidRDefault="00302B30" w:rsidP="00302B3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0D431A7" w14:textId="18BBD0DF" w:rsidR="00302B30" w:rsidRPr="00E755FE" w:rsidRDefault="00302B30" w:rsidP="00302B3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55FE">
              <w:rPr>
                <w:rFonts w:ascii="Arial" w:hAnsi="Arial" w:cs="Arial"/>
                <w:sz w:val="16"/>
                <w:szCs w:val="16"/>
              </w:rPr>
              <w:t>…………………….</w:t>
            </w:r>
          </w:p>
          <w:p w14:paraId="37F75977" w14:textId="1781B707" w:rsidR="005E6B7D" w:rsidRPr="00DC4F6E" w:rsidRDefault="00302B30" w:rsidP="00302B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755FE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302B30" w:rsidRPr="000235EF" w14:paraId="5D94B7E1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54500783" w14:textId="6ECD3B8C" w:rsidR="00302B30" w:rsidRPr="005D4231" w:rsidRDefault="00302B30" w:rsidP="00302B30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5D4231">
              <w:rPr>
                <w:rStyle w:val="attributenametext"/>
                <w:rFonts w:ascii="Arial" w:hAnsi="Arial" w:cs="Arial"/>
                <w:sz w:val="20"/>
                <w:szCs w:val="20"/>
              </w:rPr>
              <w:t xml:space="preserve">Kółko przewijania 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1D3D2168" w14:textId="1818382C" w:rsidR="00302B30" w:rsidRPr="005D4231" w:rsidRDefault="00302B30" w:rsidP="00302B30">
            <w:pPr>
              <w:rPr>
                <w:rFonts w:ascii="Arial" w:hAnsi="Arial" w:cs="Arial"/>
                <w:sz w:val="20"/>
                <w:szCs w:val="20"/>
              </w:rPr>
            </w:pPr>
            <w:r w:rsidRPr="005D4231">
              <w:rPr>
                <w:rFonts w:ascii="Arial" w:hAnsi="Arial" w:cs="Arial"/>
                <w:sz w:val="20"/>
                <w:szCs w:val="20"/>
              </w:rPr>
              <w:t>Możliwość zmiany ruchu z gładkiego na krokowy</w:t>
            </w:r>
          </w:p>
        </w:tc>
        <w:tc>
          <w:tcPr>
            <w:tcW w:w="5784" w:type="dxa"/>
            <w:shd w:val="clear" w:color="auto" w:fill="FFFFFF" w:themeFill="background1"/>
          </w:tcPr>
          <w:p w14:paraId="4AD61848" w14:textId="77777777" w:rsidR="00302B30" w:rsidRDefault="00302B30" w:rsidP="00302B3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26E716E" w14:textId="77777777" w:rsidR="00302B30" w:rsidRPr="00E755FE" w:rsidRDefault="00302B30" w:rsidP="00302B3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55FE">
              <w:rPr>
                <w:rFonts w:ascii="Arial" w:hAnsi="Arial" w:cs="Arial"/>
                <w:sz w:val="16"/>
                <w:szCs w:val="16"/>
              </w:rPr>
              <w:t>…………………….</w:t>
            </w:r>
          </w:p>
          <w:p w14:paraId="4D374D13" w14:textId="32023253" w:rsidR="00302B30" w:rsidRPr="00DC4F6E" w:rsidRDefault="00302B30" w:rsidP="00302B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755FE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302B30" w:rsidRPr="000235EF" w14:paraId="15CFC44E" w14:textId="77777777" w:rsidTr="0019439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54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21578B61" w14:textId="77777777" w:rsidR="00302B30" w:rsidRPr="005D4231" w:rsidRDefault="00302B30" w:rsidP="00302B3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D4231">
              <w:rPr>
                <w:rStyle w:val="attributenametext"/>
                <w:rFonts w:ascii="Arial" w:hAnsi="Arial" w:cs="Arial"/>
                <w:sz w:val="20"/>
                <w:szCs w:val="20"/>
              </w:rPr>
              <w:lastRenderedPageBreak/>
              <w:t>Gwarancj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368AC84E" w14:textId="58F03554" w:rsidR="00302B30" w:rsidRPr="005D4231" w:rsidRDefault="003404FE" w:rsidP="00302B3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4 miesiące</w:t>
            </w:r>
            <w:r w:rsidR="00302B30" w:rsidRPr="005D4231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5784" w:type="dxa"/>
            <w:shd w:val="clear" w:color="auto" w:fill="FFFFFF" w:themeFill="background1"/>
          </w:tcPr>
          <w:p w14:paraId="4893D1C5" w14:textId="77777777" w:rsidR="00302B30" w:rsidRDefault="00302B30" w:rsidP="00302B3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2819E6A" w14:textId="28045093" w:rsidR="00302B30" w:rsidRPr="00E755FE" w:rsidRDefault="00302B30" w:rsidP="00302B3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55FE">
              <w:rPr>
                <w:rFonts w:ascii="Arial" w:hAnsi="Arial" w:cs="Arial"/>
                <w:sz w:val="16"/>
                <w:szCs w:val="16"/>
              </w:rPr>
              <w:t>…………………….</w:t>
            </w:r>
          </w:p>
          <w:p w14:paraId="053322EE" w14:textId="21A72353" w:rsidR="00302B30" w:rsidRPr="000235EF" w:rsidRDefault="00302B30" w:rsidP="00302B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302B30" w:rsidRPr="000235EF" w14:paraId="58ED3ADC" w14:textId="77777777" w:rsidTr="003227E0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14312" w:type="dxa"/>
            <w:gridSpan w:val="3"/>
            <w:shd w:val="clear" w:color="auto" w:fill="FFFFFF" w:themeFill="background1"/>
            <w:vAlign w:val="center"/>
          </w:tcPr>
          <w:p w14:paraId="5AD282B5" w14:textId="0E6C3FA0" w:rsidR="00302B30" w:rsidRPr="005D4231" w:rsidRDefault="00302B30" w:rsidP="00302B30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D4231">
              <w:rPr>
                <w:rFonts w:ascii="Arial" w:hAnsi="Arial" w:cs="Arial"/>
                <w:b/>
                <w:bCs/>
                <w:sz w:val="20"/>
                <w:szCs w:val="20"/>
              </w:rPr>
              <w:t>Klawiatura</w:t>
            </w:r>
          </w:p>
        </w:tc>
      </w:tr>
      <w:tr w:rsidR="00302B30" w:rsidRPr="000235EF" w14:paraId="6D41D690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2BAF3096" w14:textId="40499213" w:rsidR="00302B30" w:rsidRPr="005D4231" w:rsidRDefault="00302B30" w:rsidP="00302B30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5D4231">
              <w:rPr>
                <w:rStyle w:val="attributenametext"/>
                <w:rFonts w:ascii="Arial" w:hAnsi="Arial" w:cs="Arial"/>
                <w:sz w:val="20"/>
                <w:szCs w:val="20"/>
              </w:rPr>
              <w:t xml:space="preserve">Rodzaj przełączników 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7AE7B2A5" w14:textId="30D5C5E2" w:rsidR="00302B30" w:rsidRPr="005D4231" w:rsidRDefault="00302B30" w:rsidP="00302B30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5D4231">
              <w:rPr>
                <w:rFonts w:ascii="Arial" w:eastAsia="Arial Unicode MS" w:hAnsi="Arial" w:cs="Arial"/>
                <w:sz w:val="20"/>
                <w:szCs w:val="20"/>
              </w:rPr>
              <w:t xml:space="preserve">Membranowe </w:t>
            </w:r>
          </w:p>
        </w:tc>
        <w:tc>
          <w:tcPr>
            <w:tcW w:w="5784" w:type="dxa"/>
            <w:shd w:val="clear" w:color="auto" w:fill="FFFFFF" w:themeFill="background1"/>
          </w:tcPr>
          <w:p w14:paraId="7202E340" w14:textId="77777777" w:rsidR="00302B30" w:rsidRDefault="00302B30" w:rsidP="00302B3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B4A3F71" w14:textId="7D9C58AD" w:rsidR="00302B30" w:rsidRPr="00E755FE" w:rsidRDefault="00302B30" w:rsidP="00302B3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55FE">
              <w:rPr>
                <w:rFonts w:ascii="Arial" w:hAnsi="Arial" w:cs="Arial"/>
                <w:sz w:val="16"/>
                <w:szCs w:val="16"/>
              </w:rPr>
              <w:t>…………………….</w:t>
            </w:r>
          </w:p>
          <w:p w14:paraId="25BD6113" w14:textId="6A70D8EB" w:rsidR="00302B30" w:rsidRPr="00DC4F6E" w:rsidRDefault="00302B30" w:rsidP="00302B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755FE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302B30" w:rsidRPr="000235EF" w14:paraId="1110453D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5E490A75" w14:textId="38E93E71" w:rsidR="00302B30" w:rsidRPr="005D4231" w:rsidRDefault="00302B30" w:rsidP="00302B30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5D4231">
              <w:rPr>
                <w:rStyle w:val="attributenametext"/>
                <w:rFonts w:ascii="Arial" w:hAnsi="Arial" w:cs="Arial"/>
                <w:sz w:val="20"/>
                <w:szCs w:val="20"/>
              </w:rPr>
              <w:t>Łączność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33230638" w14:textId="0195F52A" w:rsidR="00302B30" w:rsidRPr="005D4231" w:rsidRDefault="00302B30" w:rsidP="00302B30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5D4231">
              <w:rPr>
                <w:rFonts w:ascii="Arial" w:hAnsi="Arial" w:cs="Arial"/>
                <w:sz w:val="20"/>
                <w:szCs w:val="20"/>
              </w:rPr>
              <w:t xml:space="preserve">Bezprzewodowa </w:t>
            </w:r>
          </w:p>
        </w:tc>
        <w:tc>
          <w:tcPr>
            <w:tcW w:w="5784" w:type="dxa"/>
            <w:shd w:val="clear" w:color="auto" w:fill="FFFFFF" w:themeFill="background1"/>
          </w:tcPr>
          <w:p w14:paraId="4C50EFA6" w14:textId="77777777" w:rsidR="00302B30" w:rsidRDefault="00302B30" w:rsidP="00302B3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03CE4BD" w14:textId="73D4F892" w:rsidR="00302B30" w:rsidRPr="00E755FE" w:rsidRDefault="00302B30" w:rsidP="00302B3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55FE">
              <w:rPr>
                <w:rFonts w:ascii="Arial" w:hAnsi="Arial" w:cs="Arial"/>
                <w:sz w:val="16"/>
                <w:szCs w:val="16"/>
              </w:rPr>
              <w:t>…………………….</w:t>
            </w:r>
          </w:p>
          <w:p w14:paraId="61B25268" w14:textId="1B2016E8" w:rsidR="00302B30" w:rsidRPr="00DC4F6E" w:rsidRDefault="00302B30" w:rsidP="00302B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755FE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302B30" w:rsidRPr="000235EF" w14:paraId="259674D6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410E9AFE" w14:textId="6164B2B2" w:rsidR="00302B30" w:rsidRPr="005D4231" w:rsidRDefault="00302B30" w:rsidP="00302B30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5D4231">
              <w:rPr>
                <w:rStyle w:val="attributenametext"/>
                <w:rFonts w:ascii="Arial" w:hAnsi="Arial" w:cs="Arial"/>
                <w:sz w:val="20"/>
                <w:szCs w:val="20"/>
              </w:rPr>
              <w:t xml:space="preserve">Zasilanie  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685CE434" w14:textId="2869D857" w:rsidR="00302B30" w:rsidRPr="005D4231" w:rsidRDefault="00302B30" w:rsidP="00302B30">
            <w:pPr>
              <w:rPr>
                <w:rFonts w:ascii="Arial" w:hAnsi="Arial" w:cs="Arial"/>
                <w:sz w:val="20"/>
                <w:szCs w:val="20"/>
              </w:rPr>
            </w:pPr>
            <w:r w:rsidRPr="005D4231">
              <w:rPr>
                <w:rFonts w:ascii="Arial" w:hAnsi="Arial" w:cs="Arial"/>
                <w:sz w:val="20"/>
                <w:szCs w:val="20"/>
              </w:rPr>
              <w:t>Bateria AAA lub wbudowany akumulator</w:t>
            </w:r>
          </w:p>
        </w:tc>
        <w:tc>
          <w:tcPr>
            <w:tcW w:w="5784" w:type="dxa"/>
            <w:shd w:val="clear" w:color="auto" w:fill="FFFFFF" w:themeFill="background1"/>
          </w:tcPr>
          <w:p w14:paraId="4E477097" w14:textId="77777777" w:rsidR="00302B30" w:rsidRDefault="00302B30" w:rsidP="00302B3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5687B1E" w14:textId="545B5136" w:rsidR="00302B30" w:rsidRPr="00E755FE" w:rsidRDefault="00302B30" w:rsidP="00302B3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55FE">
              <w:rPr>
                <w:rFonts w:ascii="Arial" w:hAnsi="Arial" w:cs="Arial"/>
                <w:sz w:val="16"/>
                <w:szCs w:val="16"/>
              </w:rPr>
              <w:t>…………………….</w:t>
            </w:r>
          </w:p>
          <w:p w14:paraId="4EAB883D" w14:textId="44481CDE" w:rsidR="00302B30" w:rsidRPr="00DC4F6E" w:rsidRDefault="00302B30" w:rsidP="00302B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302B30" w:rsidRPr="000235EF" w14:paraId="7B0AAB87" w14:textId="77777777" w:rsidTr="00302B30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30"/>
          <w:jc w:val="center"/>
        </w:trPr>
        <w:tc>
          <w:tcPr>
            <w:tcW w:w="3012" w:type="dxa"/>
            <w:vMerge w:val="restart"/>
            <w:shd w:val="clear" w:color="auto" w:fill="FFFFFF" w:themeFill="background1"/>
          </w:tcPr>
          <w:p w14:paraId="0484B8B4" w14:textId="7373C81E" w:rsidR="00302B30" w:rsidRPr="005D4231" w:rsidRDefault="00302B30" w:rsidP="00302B30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5D4231">
              <w:rPr>
                <w:rStyle w:val="attributenametext"/>
                <w:rFonts w:ascii="Arial" w:hAnsi="Arial" w:cs="Arial"/>
                <w:sz w:val="20"/>
                <w:szCs w:val="20"/>
              </w:rPr>
              <w:t>Interfejs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72AE93B3" w14:textId="66F0892B" w:rsidR="00302B30" w:rsidRPr="005D4231" w:rsidRDefault="00302B30" w:rsidP="00302B30">
            <w:pPr>
              <w:rPr>
                <w:rFonts w:ascii="Arial" w:hAnsi="Arial" w:cs="Arial"/>
                <w:sz w:val="20"/>
                <w:szCs w:val="20"/>
              </w:rPr>
            </w:pPr>
            <w:r w:rsidRPr="005D4231">
              <w:rPr>
                <w:rFonts w:ascii="Arial" w:eastAsia="Arial Unicode MS" w:hAnsi="Arial" w:cs="Arial"/>
                <w:sz w:val="20"/>
                <w:szCs w:val="20"/>
              </w:rPr>
              <w:t>Bluetooth</w:t>
            </w:r>
          </w:p>
        </w:tc>
        <w:tc>
          <w:tcPr>
            <w:tcW w:w="5784" w:type="dxa"/>
            <w:shd w:val="clear" w:color="auto" w:fill="FFFFFF" w:themeFill="background1"/>
          </w:tcPr>
          <w:p w14:paraId="40E2F272" w14:textId="77777777" w:rsidR="00302B30" w:rsidRDefault="00302B30" w:rsidP="00302B3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D7BDA13" w14:textId="77777777" w:rsidR="00302B30" w:rsidRPr="00E755FE" w:rsidRDefault="00302B30" w:rsidP="00302B3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55FE">
              <w:rPr>
                <w:rFonts w:ascii="Arial" w:hAnsi="Arial" w:cs="Arial"/>
                <w:sz w:val="16"/>
                <w:szCs w:val="16"/>
              </w:rPr>
              <w:t>…………………….</w:t>
            </w:r>
          </w:p>
          <w:p w14:paraId="2E6530B7" w14:textId="736A02DC" w:rsidR="00302B30" w:rsidRPr="00DC4F6E" w:rsidRDefault="00302B30" w:rsidP="00302B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755FE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302B30" w:rsidRPr="000235EF" w14:paraId="07273F74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00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08CAE7F3" w14:textId="77777777" w:rsidR="00302B30" w:rsidRPr="005D4231" w:rsidRDefault="00302B30" w:rsidP="00302B30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6B311D48" w14:textId="6D8E0D2D" w:rsidR="00302B30" w:rsidRPr="005D4231" w:rsidRDefault="00302B30" w:rsidP="00302B30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5D4231">
              <w:rPr>
                <w:rFonts w:ascii="Arial" w:eastAsia="Arial Unicode MS" w:hAnsi="Arial" w:cs="Arial"/>
                <w:sz w:val="20"/>
                <w:szCs w:val="20"/>
              </w:rPr>
              <w:t>połączenie bezprzewodowe 2,4 GHz</w:t>
            </w:r>
          </w:p>
        </w:tc>
        <w:tc>
          <w:tcPr>
            <w:tcW w:w="5784" w:type="dxa"/>
            <w:shd w:val="clear" w:color="auto" w:fill="FFFFFF" w:themeFill="background1"/>
          </w:tcPr>
          <w:p w14:paraId="6219515E" w14:textId="77777777" w:rsidR="00302B30" w:rsidRDefault="00302B30" w:rsidP="00302B3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0535CC4" w14:textId="77777777" w:rsidR="00302B30" w:rsidRPr="00E755FE" w:rsidRDefault="00302B30" w:rsidP="00302B3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55FE">
              <w:rPr>
                <w:rFonts w:ascii="Arial" w:hAnsi="Arial" w:cs="Arial"/>
                <w:sz w:val="16"/>
                <w:szCs w:val="16"/>
              </w:rPr>
              <w:t>…………………….</w:t>
            </w:r>
          </w:p>
          <w:p w14:paraId="563D4259" w14:textId="191A87F9" w:rsidR="00302B30" w:rsidRPr="00DC4F6E" w:rsidRDefault="00302B30" w:rsidP="00302B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755FE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302B30" w:rsidRPr="00D93E40" w14:paraId="69A8516C" w14:textId="77777777" w:rsidTr="00302B30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25"/>
          <w:jc w:val="center"/>
        </w:trPr>
        <w:tc>
          <w:tcPr>
            <w:tcW w:w="3012" w:type="dxa"/>
            <w:vMerge w:val="restart"/>
            <w:shd w:val="clear" w:color="auto" w:fill="FFFFFF" w:themeFill="background1"/>
          </w:tcPr>
          <w:p w14:paraId="28C1D471" w14:textId="12996765" w:rsidR="00302B30" w:rsidRPr="005D4231" w:rsidRDefault="00302B30" w:rsidP="00302B30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5D4231">
              <w:rPr>
                <w:rStyle w:val="attributenametext"/>
                <w:rFonts w:ascii="Arial" w:hAnsi="Arial" w:cs="Arial"/>
                <w:sz w:val="20"/>
                <w:szCs w:val="20"/>
              </w:rPr>
              <w:t>Inne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2EFFB48A" w14:textId="31F91FD3" w:rsidR="00302B30" w:rsidRPr="005D4231" w:rsidRDefault="00302B30" w:rsidP="00302B30">
            <w:pPr>
              <w:pStyle w:val="Standard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D4231">
              <w:rPr>
                <w:rFonts w:ascii="Arial" w:hAnsi="Arial" w:cs="Arial"/>
                <w:sz w:val="20"/>
                <w:szCs w:val="20"/>
                <w:lang w:val="pl-PL"/>
              </w:rPr>
              <w:t>Klawisze numeryczne</w:t>
            </w:r>
          </w:p>
        </w:tc>
        <w:tc>
          <w:tcPr>
            <w:tcW w:w="5784" w:type="dxa"/>
            <w:shd w:val="clear" w:color="auto" w:fill="FFFFFF" w:themeFill="background1"/>
          </w:tcPr>
          <w:p w14:paraId="45F9FCA7" w14:textId="77777777" w:rsidR="00302B30" w:rsidRDefault="00302B30" w:rsidP="00302B3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7E9AFBD" w14:textId="128CFE07" w:rsidR="00302B30" w:rsidRPr="00E755FE" w:rsidRDefault="00302B30" w:rsidP="00302B3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55FE">
              <w:rPr>
                <w:rFonts w:ascii="Arial" w:hAnsi="Arial" w:cs="Arial"/>
                <w:sz w:val="16"/>
                <w:szCs w:val="16"/>
              </w:rPr>
              <w:t>…………………….</w:t>
            </w:r>
          </w:p>
          <w:p w14:paraId="22BDE288" w14:textId="6B07BCCD" w:rsidR="00302B30" w:rsidRPr="008E71CC" w:rsidRDefault="00302B30" w:rsidP="00302B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755FE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302B30" w:rsidRPr="00D93E40" w14:paraId="3EA0EE47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00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50E086D6" w14:textId="77777777" w:rsidR="00302B30" w:rsidRPr="005D4231" w:rsidRDefault="00302B30" w:rsidP="00302B30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50A1AB1D" w14:textId="77777777" w:rsidR="00302B30" w:rsidRPr="005D4231" w:rsidRDefault="00302B30" w:rsidP="00302B30">
            <w:pPr>
              <w:pStyle w:val="Standard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5D4231">
              <w:rPr>
                <w:rFonts w:ascii="Arial" w:hAnsi="Arial" w:cs="Arial"/>
                <w:sz w:val="20"/>
                <w:szCs w:val="20"/>
                <w:lang w:val="pl-PL"/>
              </w:rPr>
              <w:t xml:space="preserve">Klawisze funkcyjne  </w:t>
            </w:r>
          </w:p>
        </w:tc>
        <w:tc>
          <w:tcPr>
            <w:tcW w:w="5784" w:type="dxa"/>
            <w:shd w:val="clear" w:color="auto" w:fill="FFFFFF" w:themeFill="background1"/>
          </w:tcPr>
          <w:p w14:paraId="1BEE4378" w14:textId="77777777" w:rsidR="00302B30" w:rsidRDefault="00302B30" w:rsidP="00302B3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899EC44" w14:textId="225E6FA8" w:rsidR="00302B30" w:rsidRPr="00E755FE" w:rsidRDefault="00302B30" w:rsidP="00302B3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55FE">
              <w:rPr>
                <w:rFonts w:ascii="Arial" w:hAnsi="Arial" w:cs="Arial"/>
                <w:sz w:val="16"/>
                <w:szCs w:val="16"/>
              </w:rPr>
              <w:t>…………………….</w:t>
            </w:r>
          </w:p>
          <w:p w14:paraId="652E5C89" w14:textId="4409ECE8" w:rsidR="00302B30" w:rsidRPr="008E71CC" w:rsidRDefault="00302B30" w:rsidP="00302B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755FE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302B30" w:rsidRPr="000235EF" w14:paraId="1E7CC932" w14:textId="77777777" w:rsidTr="00302B30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10"/>
          <w:jc w:val="center"/>
        </w:trPr>
        <w:tc>
          <w:tcPr>
            <w:tcW w:w="3012" w:type="dxa"/>
            <w:vMerge w:val="restart"/>
            <w:shd w:val="clear" w:color="auto" w:fill="FFFFFF" w:themeFill="background1"/>
          </w:tcPr>
          <w:p w14:paraId="5CBD6AEE" w14:textId="6AFE3254" w:rsidR="00302B30" w:rsidRPr="005D4231" w:rsidRDefault="00302B30" w:rsidP="00302B30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5D4231">
              <w:rPr>
                <w:rStyle w:val="attributenametext"/>
                <w:rFonts w:ascii="Arial" w:hAnsi="Arial" w:cs="Arial"/>
                <w:sz w:val="20"/>
                <w:szCs w:val="20"/>
              </w:rPr>
              <w:t>Obsługiwane systemy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69BC09D2" w14:textId="12011E55" w:rsidR="00302B30" w:rsidRPr="005D4231" w:rsidRDefault="00302B30" w:rsidP="00302B30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5D4231">
              <w:rPr>
                <w:rFonts w:ascii="Arial" w:eastAsia="Arial Unicode MS" w:hAnsi="Arial" w:cs="Arial"/>
                <w:sz w:val="20"/>
                <w:szCs w:val="20"/>
              </w:rPr>
              <w:t>Windows</w:t>
            </w:r>
          </w:p>
        </w:tc>
        <w:tc>
          <w:tcPr>
            <w:tcW w:w="5784" w:type="dxa"/>
            <w:shd w:val="clear" w:color="auto" w:fill="FFFFFF" w:themeFill="background1"/>
          </w:tcPr>
          <w:p w14:paraId="587612A7" w14:textId="77777777" w:rsidR="00302B30" w:rsidRDefault="00302B30" w:rsidP="00302B3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0456C7D" w14:textId="1E9F185B" w:rsidR="00302B30" w:rsidRPr="00E755FE" w:rsidRDefault="00302B30" w:rsidP="00302B3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55FE">
              <w:rPr>
                <w:rFonts w:ascii="Arial" w:hAnsi="Arial" w:cs="Arial"/>
                <w:sz w:val="16"/>
                <w:szCs w:val="16"/>
              </w:rPr>
              <w:t>…………………….</w:t>
            </w:r>
          </w:p>
          <w:p w14:paraId="6DD1A390" w14:textId="625FEB06" w:rsidR="00302B30" w:rsidRPr="00DC4F6E" w:rsidRDefault="00302B30" w:rsidP="00302B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755FE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302B30" w:rsidRPr="000235EF" w14:paraId="4C770215" w14:textId="77777777" w:rsidTr="00302B30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30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574E5366" w14:textId="77777777" w:rsidR="00302B30" w:rsidRPr="005D4231" w:rsidRDefault="00302B30" w:rsidP="00302B30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72E24D0A" w14:textId="1D976863" w:rsidR="00302B30" w:rsidRPr="005D4231" w:rsidRDefault="00302B30" w:rsidP="00302B30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5D4231">
              <w:rPr>
                <w:rFonts w:ascii="Arial" w:eastAsia="Arial Unicode MS" w:hAnsi="Arial" w:cs="Arial"/>
                <w:sz w:val="20"/>
                <w:szCs w:val="20"/>
              </w:rPr>
              <w:t>Mac OS</w:t>
            </w:r>
          </w:p>
        </w:tc>
        <w:tc>
          <w:tcPr>
            <w:tcW w:w="5784" w:type="dxa"/>
            <w:shd w:val="clear" w:color="auto" w:fill="FFFFFF" w:themeFill="background1"/>
          </w:tcPr>
          <w:p w14:paraId="2998DB6E" w14:textId="77777777" w:rsidR="00302B30" w:rsidRDefault="00302B30" w:rsidP="00302B3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0A59513" w14:textId="44B68854" w:rsidR="00302B30" w:rsidRPr="00E755FE" w:rsidRDefault="00302B30" w:rsidP="00302B3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55FE">
              <w:rPr>
                <w:rFonts w:ascii="Arial" w:hAnsi="Arial" w:cs="Arial"/>
                <w:sz w:val="16"/>
                <w:szCs w:val="16"/>
              </w:rPr>
              <w:t>…………………….</w:t>
            </w:r>
          </w:p>
          <w:p w14:paraId="6EB2626E" w14:textId="3B54ACA1" w:rsidR="00302B30" w:rsidRPr="00DC4F6E" w:rsidRDefault="00302B30" w:rsidP="00302B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755FE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302B30" w:rsidRPr="000235EF" w14:paraId="12FB7BA2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00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0666BD67" w14:textId="77777777" w:rsidR="00302B30" w:rsidRPr="005D4231" w:rsidRDefault="00302B30" w:rsidP="00302B30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2E7CD376" w14:textId="4B6C8782" w:rsidR="00302B30" w:rsidRPr="005D4231" w:rsidRDefault="00302B30" w:rsidP="00302B30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5D4231">
              <w:rPr>
                <w:rFonts w:ascii="Arial" w:eastAsia="Arial Unicode MS" w:hAnsi="Arial" w:cs="Arial"/>
                <w:sz w:val="20"/>
                <w:szCs w:val="20"/>
              </w:rPr>
              <w:t>Linux</w:t>
            </w:r>
          </w:p>
        </w:tc>
        <w:tc>
          <w:tcPr>
            <w:tcW w:w="5784" w:type="dxa"/>
            <w:shd w:val="clear" w:color="auto" w:fill="FFFFFF" w:themeFill="background1"/>
          </w:tcPr>
          <w:p w14:paraId="32BD90D7" w14:textId="77777777" w:rsidR="00302B30" w:rsidRDefault="00302B30" w:rsidP="00302B3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F0316D1" w14:textId="6826C76D" w:rsidR="00302B30" w:rsidRPr="00E755FE" w:rsidRDefault="00302B30" w:rsidP="00302B3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55FE">
              <w:rPr>
                <w:rFonts w:ascii="Arial" w:hAnsi="Arial" w:cs="Arial"/>
                <w:sz w:val="16"/>
                <w:szCs w:val="16"/>
              </w:rPr>
              <w:t>…………………….</w:t>
            </w:r>
          </w:p>
          <w:p w14:paraId="05C934CE" w14:textId="548F250B" w:rsidR="00302B30" w:rsidRPr="00DC4F6E" w:rsidRDefault="00302B30" w:rsidP="00302B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755FE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302B30" w:rsidRPr="000235EF" w14:paraId="32E368EF" w14:textId="77777777" w:rsidTr="00302B30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72"/>
          <w:jc w:val="center"/>
        </w:trPr>
        <w:tc>
          <w:tcPr>
            <w:tcW w:w="3012" w:type="dxa"/>
            <w:vMerge w:val="restart"/>
            <w:shd w:val="clear" w:color="auto" w:fill="FFFFFF" w:themeFill="background1"/>
          </w:tcPr>
          <w:p w14:paraId="647A9DDA" w14:textId="79033812" w:rsidR="00302B30" w:rsidRPr="005D4231" w:rsidRDefault="00302B30" w:rsidP="00302B30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5D4231">
              <w:rPr>
                <w:rStyle w:val="attributenametext"/>
                <w:rFonts w:ascii="Arial" w:hAnsi="Arial" w:cs="Arial"/>
                <w:sz w:val="20"/>
                <w:szCs w:val="20"/>
              </w:rPr>
              <w:t xml:space="preserve">Akcesoria  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4F069BBF" w14:textId="3D57A21F" w:rsidR="00302B30" w:rsidRPr="005D4231" w:rsidRDefault="00302B30" w:rsidP="00302B30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5D4231">
              <w:rPr>
                <w:rFonts w:ascii="Arial" w:hAnsi="Arial" w:cs="Arial"/>
                <w:sz w:val="20"/>
                <w:szCs w:val="20"/>
              </w:rPr>
              <w:t xml:space="preserve">Nanoodbiornik 2,4 GHz współpracujący z technologią Unifying, </w:t>
            </w:r>
          </w:p>
        </w:tc>
        <w:tc>
          <w:tcPr>
            <w:tcW w:w="5784" w:type="dxa"/>
            <w:shd w:val="clear" w:color="auto" w:fill="FFFFFF" w:themeFill="background1"/>
          </w:tcPr>
          <w:p w14:paraId="6F15D24C" w14:textId="77777777" w:rsidR="00302B30" w:rsidRDefault="00302B30" w:rsidP="00302B3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26FA258" w14:textId="29DF1AD9" w:rsidR="00302B30" w:rsidRPr="00E755FE" w:rsidRDefault="00302B30" w:rsidP="00302B3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55FE">
              <w:rPr>
                <w:rFonts w:ascii="Arial" w:hAnsi="Arial" w:cs="Arial"/>
                <w:sz w:val="16"/>
                <w:szCs w:val="16"/>
              </w:rPr>
              <w:t>…………………….</w:t>
            </w:r>
          </w:p>
          <w:p w14:paraId="4B91C946" w14:textId="7FB3E215" w:rsidR="00302B30" w:rsidRPr="00DC4F6E" w:rsidRDefault="00302B30" w:rsidP="00302B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755FE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302B30" w:rsidRPr="000235EF" w14:paraId="0863F84E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07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527D8F5F" w14:textId="77777777" w:rsidR="00302B30" w:rsidRPr="005D4231" w:rsidRDefault="00302B30" w:rsidP="00302B30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35F20408" w14:textId="408EF012" w:rsidR="00302B30" w:rsidRPr="005D4231" w:rsidRDefault="00302B30" w:rsidP="00302B30">
            <w:pPr>
              <w:rPr>
                <w:rFonts w:ascii="Arial" w:hAnsi="Arial" w:cs="Arial"/>
                <w:sz w:val="20"/>
                <w:szCs w:val="20"/>
              </w:rPr>
            </w:pPr>
            <w:r w:rsidRPr="005D4231">
              <w:rPr>
                <w:rFonts w:ascii="Arial" w:hAnsi="Arial" w:cs="Arial"/>
                <w:sz w:val="20"/>
                <w:szCs w:val="20"/>
              </w:rPr>
              <w:t>złącze USB A</w:t>
            </w:r>
          </w:p>
        </w:tc>
        <w:tc>
          <w:tcPr>
            <w:tcW w:w="5784" w:type="dxa"/>
            <w:shd w:val="clear" w:color="auto" w:fill="FFFFFF" w:themeFill="background1"/>
          </w:tcPr>
          <w:p w14:paraId="13D49717" w14:textId="77777777" w:rsidR="00302B30" w:rsidRDefault="00302B30" w:rsidP="00302B3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7272719" w14:textId="3331AD5D" w:rsidR="00302B30" w:rsidRPr="00E755FE" w:rsidRDefault="00302B30" w:rsidP="00302B3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55FE">
              <w:rPr>
                <w:rFonts w:ascii="Arial" w:hAnsi="Arial" w:cs="Arial"/>
                <w:sz w:val="16"/>
                <w:szCs w:val="16"/>
              </w:rPr>
              <w:t>…………………….</w:t>
            </w:r>
          </w:p>
          <w:p w14:paraId="20917C8D" w14:textId="7413CB30" w:rsidR="00302B30" w:rsidRPr="00DC4F6E" w:rsidRDefault="00302B30" w:rsidP="00302B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755FE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302B30" w:rsidRPr="000235EF" w14:paraId="656E87C7" w14:textId="77777777" w:rsidTr="004C131B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58D74135" w14:textId="77777777" w:rsidR="00302B30" w:rsidRPr="005D4231" w:rsidRDefault="00302B30" w:rsidP="00302B3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D4231">
              <w:rPr>
                <w:rStyle w:val="attributenametext"/>
                <w:rFonts w:ascii="Arial" w:hAnsi="Arial" w:cs="Arial"/>
                <w:sz w:val="20"/>
                <w:szCs w:val="20"/>
              </w:rPr>
              <w:t>Gwarancj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4ED8218" w14:textId="7349EBE3" w:rsidR="00302B30" w:rsidRPr="005D4231" w:rsidRDefault="00302B30" w:rsidP="00302B30">
            <w:pPr>
              <w:pStyle w:val="Standard"/>
              <w:rPr>
                <w:rFonts w:ascii="Arial" w:hAnsi="Arial" w:cs="Arial"/>
                <w:sz w:val="20"/>
                <w:szCs w:val="20"/>
              </w:rPr>
            </w:pPr>
            <w:r w:rsidRPr="005D4231">
              <w:rPr>
                <w:rFonts w:ascii="Arial" w:hAnsi="Arial" w:cs="Arial"/>
                <w:sz w:val="20"/>
                <w:szCs w:val="20"/>
              </w:rPr>
              <w:t xml:space="preserve">Minimum </w:t>
            </w:r>
            <w:r w:rsidR="003404FE">
              <w:rPr>
                <w:rFonts w:ascii="Arial" w:hAnsi="Arial" w:cs="Arial"/>
                <w:sz w:val="20"/>
                <w:szCs w:val="20"/>
              </w:rPr>
              <w:t xml:space="preserve">24  </w:t>
            </w:r>
            <w:r w:rsidR="003404FE" w:rsidRPr="004E485C">
              <w:rPr>
                <w:rFonts w:ascii="Arial" w:hAnsi="Arial" w:cs="Arial"/>
                <w:sz w:val="20"/>
                <w:szCs w:val="20"/>
                <w:lang w:val="pl-PL"/>
              </w:rPr>
              <w:t>miesiące</w:t>
            </w:r>
            <w:r w:rsidRPr="005D4231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5784" w:type="dxa"/>
            <w:shd w:val="clear" w:color="auto" w:fill="FFFFFF" w:themeFill="background1"/>
          </w:tcPr>
          <w:p w14:paraId="02DCA957" w14:textId="77777777" w:rsidR="00302B30" w:rsidRDefault="00302B30" w:rsidP="00302B3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AD45FD1" w14:textId="5DB4F9B6" w:rsidR="00302B30" w:rsidRPr="00E755FE" w:rsidRDefault="00302B30" w:rsidP="00302B3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755FE">
              <w:rPr>
                <w:rFonts w:ascii="Arial" w:hAnsi="Arial" w:cs="Arial"/>
                <w:sz w:val="16"/>
                <w:szCs w:val="16"/>
              </w:rPr>
              <w:t>…………………….</w:t>
            </w:r>
          </w:p>
          <w:p w14:paraId="36A4A584" w14:textId="106C942B" w:rsidR="00302B30" w:rsidRPr="00DC4F6E" w:rsidRDefault="00302B30" w:rsidP="00302B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</w:tbl>
    <w:p w14:paraId="340A137B" w14:textId="77777777" w:rsidR="004D7ED9" w:rsidRDefault="004D7ED9" w:rsidP="0042394D">
      <w:pPr>
        <w:rPr>
          <w:b/>
          <w:bCs/>
        </w:rPr>
      </w:pPr>
    </w:p>
    <w:p w14:paraId="3714285D" w14:textId="77777777" w:rsidR="0042394D" w:rsidRDefault="0042394D" w:rsidP="0042394D">
      <w:pPr>
        <w:spacing w:after="0" w:line="240" w:lineRule="auto"/>
        <w:ind w:left="7369" w:firstLine="419"/>
        <w:rPr>
          <w:rFonts w:ascii="Arial" w:hAnsi="Arial" w:cs="Arial"/>
        </w:rPr>
      </w:pPr>
      <w:r>
        <w:rPr>
          <w:rFonts w:ascii="Arial" w:hAnsi="Arial" w:cs="Arial"/>
        </w:rPr>
        <w:t>………………………………………</w:t>
      </w:r>
    </w:p>
    <w:p w14:paraId="1B5D396D" w14:textId="77777777" w:rsidR="0042394D" w:rsidRDefault="0042394D" w:rsidP="0042394D">
      <w:pPr>
        <w:spacing w:after="0" w:line="240" w:lineRule="auto"/>
        <w:ind w:left="4254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>
        <w:rPr>
          <w:rFonts w:ascii="Arial" w:hAnsi="Arial" w:cs="Arial"/>
          <w:bCs/>
          <w:i/>
          <w:vertAlign w:val="superscript"/>
          <w:lang w:eastAsia="x-none"/>
        </w:rPr>
        <w:t>elektroniczny podpis  osoby/ osób</w:t>
      </w:r>
    </w:p>
    <w:p w14:paraId="6270C291" w14:textId="77777777" w:rsidR="0042394D" w:rsidRDefault="0042394D" w:rsidP="0042394D">
      <w:pPr>
        <w:spacing w:after="0" w:line="240" w:lineRule="auto"/>
        <w:ind w:left="4253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>
        <w:rPr>
          <w:rFonts w:ascii="Arial" w:hAnsi="Arial" w:cs="Arial"/>
          <w:bCs/>
          <w:i/>
          <w:vertAlign w:val="superscript"/>
          <w:lang w:eastAsia="x-none"/>
        </w:rPr>
        <w:t>uprawnionych do wystąpienia w imieniu wykonawcy</w:t>
      </w:r>
    </w:p>
    <w:p w14:paraId="36F0A482" w14:textId="5956528D" w:rsidR="0084132A" w:rsidRPr="000235EF" w:rsidRDefault="0084132A" w:rsidP="007A1D12">
      <w:pPr>
        <w:rPr>
          <w:rFonts w:ascii="Arial" w:hAnsi="Arial" w:cs="Arial"/>
        </w:rPr>
      </w:pPr>
    </w:p>
    <w:sectPr w:rsidR="0084132A" w:rsidRPr="000235EF" w:rsidSect="008E1C8F">
      <w:headerReference w:type="first" r:id="rId8"/>
      <w:pgSz w:w="16838" w:h="11906" w:orient="landscape"/>
      <w:pgMar w:top="1417" w:right="1417" w:bottom="426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54E1BD" w14:textId="77777777" w:rsidR="00F92E4D" w:rsidRDefault="00F92E4D" w:rsidP="0042394D">
      <w:pPr>
        <w:spacing w:after="0" w:line="240" w:lineRule="auto"/>
      </w:pPr>
      <w:r>
        <w:separator/>
      </w:r>
    </w:p>
  </w:endnote>
  <w:endnote w:type="continuationSeparator" w:id="0">
    <w:p w14:paraId="6E6512F3" w14:textId="77777777" w:rsidR="00F92E4D" w:rsidRDefault="00F92E4D" w:rsidP="004239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EAB69D" w14:textId="77777777" w:rsidR="00F92E4D" w:rsidRDefault="00F92E4D" w:rsidP="0042394D">
      <w:pPr>
        <w:spacing w:after="0" w:line="240" w:lineRule="auto"/>
      </w:pPr>
      <w:r>
        <w:separator/>
      </w:r>
    </w:p>
  </w:footnote>
  <w:footnote w:type="continuationSeparator" w:id="0">
    <w:p w14:paraId="19F2E18C" w14:textId="77777777" w:rsidR="00F92E4D" w:rsidRDefault="00F92E4D" w:rsidP="004239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9FF78" w14:textId="77777777" w:rsidR="00BB2FBC" w:rsidRPr="00DD6607" w:rsidRDefault="00BB2FBC" w:rsidP="00BB2FBC">
    <w:pPr>
      <w:pStyle w:val="Nagwek"/>
      <w:tabs>
        <w:tab w:val="clear" w:pos="4536"/>
        <w:tab w:val="left" w:pos="8463"/>
      </w:tabs>
      <w:rPr>
        <w:rFonts w:ascii="Arial" w:hAnsi="Arial" w:cs="Arial"/>
        <w:b/>
        <w:color w:val="495459"/>
        <w:sz w:val="15"/>
        <w:szCs w:val="15"/>
      </w:rPr>
    </w:pPr>
    <w:r w:rsidRPr="00DD6607">
      <w:rPr>
        <w:rFonts w:ascii="Arial" w:hAnsi="Arial" w:cs="Arial"/>
        <w:b/>
        <w:noProof/>
        <w:color w:val="495459"/>
        <w:sz w:val="15"/>
        <w:szCs w:val="15"/>
      </w:rPr>
      <w:drawing>
        <wp:anchor distT="0" distB="0" distL="114300" distR="114300" simplePos="0" relativeHeight="251659264" behindDoc="0" locked="0" layoutInCell="1" allowOverlap="1" wp14:anchorId="203E19BE" wp14:editId="096E5057">
          <wp:simplePos x="0" y="0"/>
          <wp:positionH relativeFrom="column">
            <wp:posOffset>-95885</wp:posOffset>
          </wp:positionH>
          <wp:positionV relativeFrom="paragraph">
            <wp:posOffset>21314</wp:posOffset>
          </wp:positionV>
          <wp:extent cx="603250" cy="552450"/>
          <wp:effectExtent l="0" t="0" r="6350" b="0"/>
          <wp:wrapNone/>
          <wp:docPr id="9" name="Obraz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3250" cy="552450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1BFA74B0" w14:textId="77777777" w:rsidR="00BB2FBC" w:rsidRPr="00DD6607" w:rsidRDefault="00BB2FBC" w:rsidP="00BB2FBC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  <w:r w:rsidRPr="00DD6607">
      <w:rPr>
        <w:rFonts w:ascii="Arial" w:hAnsi="Arial" w:cs="Arial"/>
        <w:b/>
        <w:sz w:val="15"/>
        <w:szCs w:val="15"/>
      </w:rPr>
      <w:t>POLITECHNIKA WARSZAWSKA</w:t>
    </w:r>
  </w:p>
  <w:p w14:paraId="725B5276" w14:textId="77777777" w:rsidR="00BB2FBC" w:rsidRDefault="00BB2FBC" w:rsidP="00BB2FBC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  <w:r w:rsidRPr="00DD6607">
      <w:rPr>
        <w:rFonts w:ascii="Arial" w:hAnsi="Arial" w:cs="Arial"/>
        <w:b/>
        <w:sz w:val="15"/>
        <w:szCs w:val="15"/>
      </w:rPr>
      <w:t>WYDZIAŁ MECHATRONIKI</w:t>
    </w:r>
  </w:p>
  <w:p w14:paraId="6EA294CD" w14:textId="77777777" w:rsidR="00BB2FBC" w:rsidRDefault="00BB2FBC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5F52B9"/>
    <w:multiLevelType w:val="hybridMultilevel"/>
    <w:tmpl w:val="78A4B304"/>
    <w:lvl w:ilvl="0" w:tplc="E8F6DA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A07278"/>
    <w:multiLevelType w:val="hybridMultilevel"/>
    <w:tmpl w:val="9B28F89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615687"/>
    <w:multiLevelType w:val="hybridMultilevel"/>
    <w:tmpl w:val="9B28F89A"/>
    <w:lvl w:ilvl="0" w:tplc="0415000F">
      <w:start w:val="1"/>
      <w:numFmt w:val="decimal"/>
      <w:lvlText w:val="%1.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206B52"/>
    <w:multiLevelType w:val="hybridMultilevel"/>
    <w:tmpl w:val="FD38EEF6"/>
    <w:lvl w:ilvl="0" w:tplc="2A600F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6226254">
    <w:abstractNumId w:val="2"/>
  </w:num>
  <w:num w:numId="2" w16cid:durableId="158544245">
    <w:abstractNumId w:val="3"/>
  </w:num>
  <w:num w:numId="3" w16cid:durableId="602736182">
    <w:abstractNumId w:val="1"/>
  </w:num>
  <w:num w:numId="4" w16cid:durableId="5821823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tzAzNTExtjCyMDRS0lEKTi0uzszPAykwrgUAs2W6qCwAAAA="/>
  </w:docVars>
  <w:rsids>
    <w:rsidRoot w:val="004C3C0C"/>
    <w:rsid w:val="0000133F"/>
    <w:rsid w:val="00016496"/>
    <w:rsid w:val="000235EF"/>
    <w:rsid w:val="0003469E"/>
    <w:rsid w:val="00043587"/>
    <w:rsid w:val="000545FA"/>
    <w:rsid w:val="00057797"/>
    <w:rsid w:val="000601EB"/>
    <w:rsid w:val="0006584E"/>
    <w:rsid w:val="000741EB"/>
    <w:rsid w:val="00074F7E"/>
    <w:rsid w:val="0007524B"/>
    <w:rsid w:val="00086423"/>
    <w:rsid w:val="00087915"/>
    <w:rsid w:val="000A7DDD"/>
    <w:rsid w:val="000B6454"/>
    <w:rsid w:val="000D0B08"/>
    <w:rsid w:val="000D30B8"/>
    <w:rsid w:val="000F3A7E"/>
    <w:rsid w:val="0010019E"/>
    <w:rsid w:val="00106719"/>
    <w:rsid w:val="001234CB"/>
    <w:rsid w:val="00125109"/>
    <w:rsid w:val="00140F97"/>
    <w:rsid w:val="001413FD"/>
    <w:rsid w:val="00141E84"/>
    <w:rsid w:val="001420D1"/>
    <w:rsid w:val="00163CD8"/>
    <w:rsid w:val="00170BFE"/>
    <w:rsid w:val="001734F3"/>
    <w:rsid w:val="00191A35"/>
    <w:rsid w:val="001955D9"/>
    <w:rsid w:val="001A0AD8"/>
    <w:rsid w:val="001E4556"/>
    <w:rsid w:val="001E7E0F"/>
    <w:rsid w:val="001F509E"/>
    <w:rsid w:val="002017AE"/>
    <w:rsid w:val="00205DC5"/>
    <w:rsid w:val="002465F7"/>
    <w:rsid w:val="00252529"/>
    <w:rsid w:val="002602DF"/>
    <w:rsid w:val="00267B93"/>
    <w:rsid w:val="002850DE"/>
    <w:rsid w:val="00295405"/>
    <w:rsid w:val="0029752A"/>
    <w:rsid w:val="002A3F38"/>
    <w:rsid w:val="002C4BD1"/>
    <w:rsid w:val="002C64DF"/>
    <w:rsid w:val="002E492C"/>
    <w:rsid w:val="002E66FE"/>
    <w:rsid w:val="00302B30"/>
    <w:rsid w:val="0033143E"/>
    <w:rsid w:val="00333C28"/>
    <w:rsid w:val="003404FE"/>
    <w:rsid w:val="00344975"/>
    <w:rsid w:val="003455B1"/>
    <w:rsid w:val="00352D1D"/>
    <w:rsid w:val="00356463"/>
    <w:rsid w:val="00384D6A"/>
    <w:rsid w:val="00394E60"/>
    <w:rsid w:val="003B4AC4"/>
    <w:rsid w:val="003C0403"/>
    <w:rsid w:val="003C7195"/>
    <w:rsid w:val="003D24A1"/>
    <w:rsid w:val="003D3186"/>
    <w:rsid w:val="003D71A2"/>
    <w:rsid w:val="003F25C1"/>
    <w:rsid w:val="003F56AB"/>
    <w:rsid w:val="003F6A39"/>
    <w:rsid w:val="004024C1"/>
    <w:rsid w:val="00404E28"/>
    <w:rsid w:val="0042394D"/>
    <w:rsid w:val="0043796A"/>
    <w:rsid w:val="00441282"/>
    <w:rsid w:val="00474D2A"/>
    <w:rsid w:val="00474E57"/>
    <w:rsid w:val="0047776F"/>
    <w:rsid w:val="004840E1"/>
    <w:rsid w:val="00485C7B"/>
    <w:rsid w:val="00486BE2"/>
    <w:rsid w:val="004A0C6E"/>
    <w:rsid w:val="004B50F6"/>
    <w:rsid w:val="004C3C0C"/>
    <w:rsid w:val="004D2773"/>
    <w:rsid w:val="004D7ED9"/>
    <w:rsid w:val="004E07F9"/>
    <w:rsid w:val="004E0CFA"/>
    <w:rsid w:val="004E1A2F"/>
    <w:rsid w:val="004E485C"/>
    <w:rsid w:val="004F595A"/>
    <w:rsid w:val="00500DC0"/>
    <w:rsid w:val="00524CE7"/>
    <w:rsid w:val="005308B9"/>
    <w:rsid w:val="00546BCE"/>
    <w:rsid w:val="0056482E"/>
    <w:rsid w:val="00566D2F"/>
    <w:rsid w:val="005701F5"/>
    <w:rsid w:val="00587E03"/>
    <w:rsid w:val="00590BB7"/>
    <w:rsid w:val="005A1B63"/>
    <w:rsid w:val="005A4AB9"/>
    <w:rsid w:val="005C5DFC"/>
    <w:rsid w:val="005D4231"/>
    <w:rsid w:val="005D731C"/>
    <w:rsid w:val="005E27C2"/>
    <w:rsid w:val="005E4F0A"/>
    <w:rsid w:val="005E6B7D"/>
    <w:rsid w:val="005F3415"/>
    <w:rsid w:val="005F3E1B"/>
    <w:rsid w:val="006129FC"/>
    <w:rsid w:val="00615D7F"/>
    <w:rsid w:val="0063415C"/>
    <w:rsid w:val="006505BF"/>
    <w:rsid w:val="00667161"/>
    <w:rsid w:val="0067100C"/>
    <w:rsid w:val="0067149A"/>
    <w:rsid w:val="00675FEA"/>
    <w:rsid w:val="00676171"/>
    <w:rsid w:val="006A6B0D"/>
    <w:rsid w:val="006B1259"/>
    <w:rsid w:val="006B2AA1"/>
    <w:rsid w:val="006C656A"/>
    <w:rsid w:val="006F0F76"/>
    <w:rsid w:val="006F10F1"/>
    <w:rsid w:val="006F2FCF"/>
    <w:rsid w:val="006F4940"/>
    <w:rsid w:val="006F6F63"/>
    <w:rsid w:val="00710083"/>
    <w:rsid w:val="00711C85"/>
    <w:rsid w:val="00711D34"/>
    <w:rsid w:val="00721054"/>
    <w:rsid w:val="0075678D"/>
    <w:rsid w:val="007639CD"/>
    <w:rsid w:val="007721AA"/>
    <w:rsid w:val="007758E6"/>
    <w:rsid w:val="007A000E"/>
    <w:rsid w:val="007A1710"/>
    <w:rsid w:val="007A1D12"/>
    <w:rsid w:val="007B03F0"/>
    <w:rsid w:val="007D2A0E"/>
    <w:rsid w:val="007F02F3"/>
    <w:rsid w:val="00805255"/>
    <w:rsid w:val="008330AF"/>
    <w:rsid w:val="0084132A"/>
    <w:rsid w:val="00850891"/>
    <w:rsid w:val="0086036A"/>
    <w:rsid w:val="00874C45"/>
    <w:rsid w:val="0088685F"/>
    <w:rsid w:val="008940DF"/>
    <w:rsid w:val="008A2247"/>
    <w:rsid w:val="008B2C3A"/>
    <w:rsid w:val="008B7102"/>
    <w:rsid w:val="008C012A"/>
    <w:rsid w:val="008C6FF7"/>
    <w:rsid w:val="008E1C8F"/>
    <w:rsid w:val="008E71CC"/>
    <w:rsid w:val="008F3C97"/>
    <w:rsid w:val="009130B3"/>
    <w:rsid w:val="00926373"/>
    <w:rsid w:val="00941136"/>
    <w:rsid w:val="00941AD7"/>
    <w:rsid w:val="009535A4"/>
    <w:rsid w:val="00955D4F"/>
    <w:rsid w:val="00961432"/>
    <w:rsid w:val="00965CBC"/>
    <w:rsid w:val="00974D25"/>
    <w:rsid w:val="009776C5"/>
    <w:rsid w:val="0098734A"/>
    <w:rsid w:val="009942D8"/>
    <w:rsid w:val="00997DF3"/>
    <w:rsid w:val="009A0554"/>
    <w:rsid w:val="009B19C7"/>
    <w:rsid w:val="009B6B2E"/>
    <w:rsid w:val="009B6E98"/>
    <w:rsid w:val="009F7485"/>
    <w:rsid w:val="00A02238"/>
    <w:rsid w:val="00A148FD"/>
    <w:rsid w:val="00A30407"/>
    <w:rsid w:val="00A3236D"/>
    <w:rsid w:val="00A32A3A"/>
    <w:rsid w:val="00A34D77"/>
    <w:rsid w:val="00A355E9"/>
    <w:rsid w:val="00A5650B"/>
    <w:rsid w:val="00A85C94"/>
    <w:rsid w:val="00A91403"/>
    <w:rsid w:val="00A92BFB"/>
    <w:rsid w:val="00AA1FA9"/>
    <w:rsid w:val="00AA3C00"/>
    <w:rsid w:val="00AB04C5"/>
    <w:rsid w:val="00AE668B"/>
    <w:rsid w:val="00AF4817"/>
    <w:rsid w:val="00AF4B77"/>
    <w:rsid w:val="00B00321"/>
    <w:rsid w:val="00B079AA"/>
    <w:rsid w:val="00B123DC"/>
    <w:rsid w:val="00B20E42"/>
    <w:rsid w:val="00B2215B"/>
    <w:rsid w:val="00B25C61"/>
    <w:rsid w:val="00B34473"/>
    <w:rsid w:val="00B4750A"/>
    <w:rsid w:val="00B55536"/>
    <w:rsid w:val="00B57970"/>
    <w:rsid w:val="00B623F9"/>
    <w:rsid w:val="00B74AAA"/>
    <w:rsid w:val="00B75335"/>
    <w:rsid w:val="00BB2FBC"/>
    <w:rsid w:val="00BB5983"/>
    <w:rsid w:val="00BB69E8"/>
    <w:rsid w:val="00BD098C"/>
    <w:rsid w:val="00BD35A7"/>
    <w:rsid w:val="00BD44B2"/>
    <w:rsid w:val="00BE436D"/>
    <w:rsid w:val="00BF2868"/>
    <w:rsid w:val="00BF31D4"/>
    <w:rsid w:val="00C039C2"/>
    <w:rsid w:val="00C058C3"/>
    <w:rsid w:val="00C066EA"/>
    <w:rsid w:val="00C072F4"/>
    <w:rsid w:val="00C25921"/>
    <w:rsid w:val="00C370C4"/>
    <w:rsid w:val="00C43856"/>
    <w:rsid w:val="00C52046"/>
    <w:rsid w:val="00C90F85"/>
    <w:rsid w:val="00C932DC"/>
    <w:rsid w:val="00C94D88"/>
    <w:rsid w:val="00C95D84"/>
    <w:rsid w:val="00CA7DDF"/>
    <w:rsid w:val="00CB7CC5"/>
    <w:rsid w:val="00CC4C06"/>
    <w:rsid w:val="00CD164D"/>
    <w:rsid w:val="00CD1E92"/>
    <w:rsid w:val="00CD3AA5"/>
    <w:rsid w:val="00CD4EA7"/>
    <w:rsid w:val="00CE15FF"/>
    <w:rsid w:val="00D00622"/>
    <w:rsid w:val="00D032B8"/>
    <w:rsid w:val="00D261B0"/>
    <w:rsid w:val="00D325F0"/>
    <w:rsid w:val="00D3444D"/>
    <w:rsid w:val="00D36D9D"/>
    <w:rsid w:val="00D40CFD"/>
    <w:rsid w:val="00D640B4"/>
    <w:rsid w:val="00D66D2A"/>
    <w:rsid w:val="00D74B44"/>
    <w:rsid w:val="00D80BD4"/>
    <w:rsid w:val="00D93E40"/>
    <w:rsid w:val="00D95D45"/>
    <w:rsid w:val="00DC4F6E"/>
    <w:rsid w:val="00DD3841"/>
    <w:rsid w:val="00DF6315"/>
    <w:rsid w:val="00E076A9"/>
    <w:rsid w:val="00E205E9"/>
    <w:rsid w:val="00E2151F"/>
    <w:rsid w:val="00E25752"/>
    <w:rsid w:val="00E313F6"/>
    <w:rsid w:val="00E3210F"/>
    <w:rsid w:val="00E3564C"/>
    <w:rsid w:val="00E363CF"/>
    <w:rsid w:val="00E54AFE"/>
    <w:rsid w:val="00E57D82"/>
    <w:rsid w:val="00E611CA"/>
    <w:rsid w:val="00E74FE9"/>
    <w:rsid w:val="00E755FE"/>
    <w:rsid w:val="00E84831"/>
    <w:rsid w:val="00E918BF"/>
    <w:rsid w:val="00E9375E"/>
    <w:rsid w:val="00EB0B13"/>
    <w:rsid w:val="00ED20E1"/>
    <w:rsid w:val="00ED39CD"/>
    <w:rsid w:val="00EE2171"/>
    <w:rsid w:val="00EF013C"/>
    <w:rsid w:val="00F057B2"/>
    <w:rsid w:val="00F37885"/>
    <w:rsid w:val="00F44A94"/>
    <w:rsid w:val="00F47AD3"/>
    <w:rsid w:val="00F604E7"/>
    <w:rsid w:val="00F855A2"/>
    <w:rsid w:val="00F92E4D"/>
    <w:rsid w:val="00F951FF"/>
    <w:rsid w:val="00FA1E2B"/>
    <w:rsid w:val="00FA34ED"/>
    <w:rsid w:val="00FB4347"/>
    <w:rsid w:val="00FB54E5"/>
    <w:rsid w:val="00FE3B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B7B5A5"/>
  <w15:chartTrackingRefBased/>
  <w15:docId w15:val="{78C9E3E2-7E0E-4C77-AC8F-7F7958FF8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02B30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4C3C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ogrubienie">
    <w:name w:val="Strong"/>
    <w:basedOn w:val="Domylnaczcionkaakapitu"/>
    <w:uiPriority w:val="22"/>
    <w:qFormat/>
    <w:rsid w:val="000A7DDD"/>
    <w:rPr>
      <w:b/>
      <w:bCs/>
    </w:rPr>
  </w:style>
  <w:style w:type="paragraph" w:styleId="Akapitzlist">
    <w:name w:val="List Paragraph"/>
    <w:basedOn w:val="Normalny"/>
    <w:uiPriority w:val="34"/>
    <w:qFormat/>
    <w:rsid w:val="00E076A9"/>
    <w:pPr>
      <w:ind w:left="720"/>
      <w:contextualSpacing/>
    </w:pPr>
  </w:style>
  <w:style w:type="paragraph" w:customStyle="1" w:styleId="Standard">
    <w:name w:val="Standard"/>
    <w:rsid w:val="00016496"/>
    <w:pPr>
      <w:widowControl w:val="0"/>
      <w:suppressAutoHyphens/>
      <w:autoSpaceDN w:val="0"/>
      <w:spacing w:after="0" w:line="240" w:lineRule="auto"/>
      <w:textAlignment w:val="baseline"/>
    </w:pPr>
    <w:rPr>
      <w:rFonts w:ascii="Calibri" w:eastAsia="Calibri" w:hAnsi="Calibri" w:cs="Calibri"/>
      <w:lang w:val="en-US"/>
    </w:rPr>
  </w:style>
  <w:style w:type="paragraph" w:styleId="Nagwek">
    <w:name w:val="header"/>
    <w:basedOn w:val="Normalny"/>
    <w:link w:val="NagwekZnak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qFormat/>
    <w:rsid w:val="0042394D"/>
  </w:style>
  <w:style w:type="paragraph" w:styleId="Stopka">
    <w:name w:val="footer"/>
    <w:basedOn w:val="Normalny"/>
    <w:link w:val="StopkaZnak"/>
    <w:uiPriority w:val="99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2394D"/>
  </w:style>
  <w:style w:type="paragraph" w:styleId="Poprawka">
    <w:name w:val="Revision"/>
    <w:hidden/>
    <w:uiPriority w:val="99"/>
    <w:semiHidden/>
    <w:rsid w:val="003D3186"/>
    <w:pPr>
      <w:spacing w:after="0" w:line="240" w:lineRule="auto"/>
    </w:pPr>
  </w:style>
  <w:style w:type="character" w:customStyle="1" w:styleId="attributenametext">
    <w:name w:val="attribute_name_text"/>
    <w:basedOn w:val="Domylnaczcionkaakapitu"/>
    <w:rsid w:val="000879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611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84BB02-CB6D-4FF4-807E-01E55F59BF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292</Words>
  <Characters>1754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Józwik</dc:creator>
  <cp:keywords/>
  <dc:description/>
  <cp:lastModifiedBy>Jurczak - Nosińska Mariola</cp:lastModifiedBy>
  <cp:revision>6</cp:revision>
  <cp:lastPrinted>2022-08-19T07:16:00Z</cp:lastPrinted>
  <dcterms:created xsi:type="dcterms:W3CDTF">2023-04-19T15:58:00Z</dcterms:created>
  <dcterms:modified xsi:type="dcterms:W3CDTF">2023-05-04T11:29:00Z</dcterms:modified>
</cp:coreProperties>
</file>